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B37B9D" w14:textId="77777777" w:rsidR="00890D71" w:rsidRPr="00EF3AF5" w:rsidRDefault="00AA3E6B" w:rsidP="00890D71">
      <w:pPr>
        <w:widowControl/>
        <w:tabs>
          <w:tab w:val="left" w:pos="1440"/>
        </w:tabs>
        <w:wordWrap/>
        <w:autoSpaceDE/>
        <w:autoSpaceDN/>
        <w:spacing w:after="0"/>
        <w:jc w:val="center"/>
        <w:rPr>
          <w:rFonts w:ascii="Arial" w:eastAsia="현대산스 Text" w:hAnsi="Arial" w:cs="Arial"/>
          <w:b/>
          <w:sz w:val="32"/>
          <w:szCs w:val="32"/>
        </w:rPr>
      </w:pPr>
      <w:r w:rsidRPr="00EF3AF5">
        <w:rPr>
          <w:rFonts w:ascii="Arial" w:eastAsia="현대산스 Text" w:hAnsi="Arial" w:cs="Arial"/>
          <w:b/>
          <w:sz w:val="32"/>
          <w:szCs w:val="32"/>
        </w:rPr>
        <w:t xml:space="preserve">Genesis </w:t>
      </w:r>
      <w:r w:rsidR="009C6FF6" w:rsidRPr="00EF3AF5">
        <w:rPr>
          <w:rFonts w:ascii="Arial" w:eastAsia="현대산스 Text" w:hAnsi="Arial" w:cs="Arial"/>
          <w:b/>
          <w:sz w:val="32"/>
          <w:szCs w:val="32"/>
        </w:rPr>
        <w:t>to Supply</w:t>
      </w:r>
      <w:r w:rsidR="00C265A8" w:rsidRPr="00EF3AF5">
        <w:rPr>
          <w:rFonts w:ascii="Arial" w:eastAsia="현대산스 Text" w:hAnsi="Arial" w:cs="Arial"/>
          <w:b/>
          <w:sz w:val="32"/>
          <w:szCs w:val="32"/>
        </w:rPr>
        <w:t xml:space="preserve"> Luxury</w:t>
      </w:r>
      <w:r w:rsidR="009C6FF6" w:rsidRPr="00EF3AF5">
        <w:rPr>
          <w:rFonts w:ascii="Arial" w:eastAsia="현대산스 Text" w:hAnsi="Arial" w:cs="Arial"/>
          <w:b/>
          <w:sz w:val="32"/>
          <w:szCs w:val="32"/>
        </w:rPr>
        <w:t xml:space="preserve"> G80 </w:t>
      </w:r>
      <w:r w:rsidR="00C265A8" w:rsidRPr="00EF3AF5">
        <w:rPr>
          <w:rFonts w:ascii="Arial" w:eastAsia="현대산스 Text" w:hAnsi="Arial" w:cs="Arial"/>
          <w:b/>
          <w:sz w:val="32"/>
          <w:szCs w:val="32"/>
        </w:rPr>
        <w:t>Sedans</w:t>
      </w:r>
      <w:r w:rsidR="009C6FF6" w:rsidRPr="00EF3AF5">
        <w:rPr>
          <w:rFonts w:ascii="Arial" w:eastAsia="현대산스 Text" w:hAnsi="Arial" w:cs="Arial"/>
          <w:b/>
          <w:sz w:val="32"/>
          <w:szCs w:val="32"/>
        </w:rPr>
        <w:t xml:space="preserve"> </w:t>
      </w:r>
    </w:p>
    <w:p w14:paraId="4D263A93" w14:textId="1A9A1B57" w:rsidR="00EC7B85" w:rsidRPr="00EF3AF5" w:rsidRDefault="00004A2E" w:rsidP="00890D71">
      <w:pPr>
        <w:widowControl/>
        <w:tabs>
          <w:tab w:val="left" w:pos="1440"/>
        </w:tabs>
        <w:wordWrap/>
        <w:autoSpaceDE/>
        <w:autoSpaceDN/>
        <w:spacing w:after="0"/>
        <w:jc w:val="center"/>
        <w:rPr>
          <w:rFonts w:ascii="Arial" w:eastAsia="현대산스 Text" w:hAnsi="Arial" w:cs="Arial"/>
          <w:b/>
          <w:sz w:val="32"/>
          <w:szCs w:val="32"/>
        </w:rPr>
      </w:pPr>
      <w:proofErr w:type="gramStart"/>
      <w:r w:rsidRPr="00EF3AF5">
        <w:rPr>
          <w:rFonts w:ascii="Arial" w:eastAsia="현대산스 Text" w:hAnsi="Arial" w:cs="Arial"/>
          <w:b/>
          <w:sz w:val="32"/>
          <w:szCs w:val="32"/>
        </w:rPr>
        <w:t>to</w:t>
      </w:r>
      <w:proofErr w:type="gramEnd"/>
      <w:r w:rsidR="009C6FF6" w:rsidRPr="00EF3AF5">
        <w:rPr>
          <w:rFonts w:ascii="Arial" w:eastAsia="현대산스 Text" w:hAnsi="Arial" w:cs="Arial"/>
          <w:b/>
          <w:sz w:val="32"/>
          <w:szCs w:val="32"/>
        </w:rPr>
        <w:t xml:space="preserve"> </w:t>
      </w:r>
      <w:r w:rsidR="00AA3E6B" w:rsidRPr="00EF3AF5">
        <w:rPr>
          <w:rFonts w:ascii="Arial" w:eastAsia="현대산스 Text" w:hAnsi="Arial" w:cs="Arial"/>
          <w:b/>
          <w:sz w:val="32"/>
          <w:szCs w:val="32"/>
        </w:rPr>
        <w:t>Eastern Economic Forum</w:t>
      </w:r>
      <w:r w:rsidR="00AA3E6B" w:rsidRPr="00EF3AF5">
        <w:rPr>
          <w:rFonts w:ascii="Arial" w:eastAsia="현대산스 Text" w:hAnsi="Arial" w:cs="Arial"/>
          <w:b/>
          <w:sz w:val="32"/>
          <w:szCs w:val="32"/>
        </w:rPr>
        <w:br/>
      </w:r>
    </w:p>
    <w:p w14:paraId="5A79D151" w14:textId="77777777" w:rsidR="009D1621" w:rsidRPr="00EF3AF5" w:rsidRDefault="009D1621" w:rsidP="009D1621">
      <w:pPr>
        <w:pStyle w:val="a6"/>
        <w:numPr>
          <w:ilvl w:val="0"/>
          <w:numId w:val="28"/>
        </w:numPr>
        <w:wordWrap/>
        <w:spacing w:after="0"/>
        <w:ind w:leftChars="0"/>
        <w:jc w:val="left"/>
        <w:rPr>
          <w:rFonts w:ascii="Arial" w:eastAsia="현대산스 Text" w:hAnsi="Arial" w:cs="Arial"/>
          <w:sz w:val="22"/>
        </w:rPr>
      </w:pPr>
      <w:r w:rsidRPr="00EF3AF5">
        <w:rPr>
          <w:rFonts w:ascii="Arial" w:eastAsia="현대산스 Text" w:hAnsi="Arial" w:cs="Arial"/>
          <w:sz w:val="22"/>
        </w:rPr>
        <w:t>Genesis G80 is named Official Car of the Eastern Economic Forum (EEF)</w:t>
      </w:r>
    </w:p>
    <w:p w14:paraId="2BF2D61B" w14:textId="4EBBB17E" w:rsidR="00F2059D" w:rsidRPr="00EF3AF5" w:rsidRDefault="00F2059D" w:rsidP="00F2059D">
      <w:pPr>
        <w:pStyle w:val="a6"/>
        <w:numPr>
          <w:ilvl w:val="0"/>
          <w:numId w:val="28"/>
        </w:numPr>
        <w:wordWrap/>
        <w:spacing w:after="0"/>
        <w:ind w:leftChars="0"/>
        <w:jc w:val="left"/>
        <w:rPr>
          <w:rFonts w:ascii="Arial" w:eastAsia="현대산스 Text" w:hAnsi="Arial" w:cs="Arial"/>
          <w:sz w:val="22"/>
        </w:rPr>
      </w:pPr>
      <w:r w:rsidRPr="00EF3AF5">
        <w:rPr>
          <w:rFonts w:ascii="Arial" w:eastAsia="현대산스 Text" w:hAnsi="Arial" w:cs="Arial"/>
          <w:sz w:val="22"/>
        </w:rPr>
        <w:t>Genesis</w:t>
      </w:r>
      <w:r w:rsidR="00004A2E" w:rsidRPr="00EF3AF5">
        <w:rPr>
          <w:rFonts w:ascii="Arial" w:eastAsia="현대산스 Text" w:hAnsi="Arial" w:cs="Arial"/>
          <w:sz w:val="22"/>
        </w:rPr>
        <w:t xml:space="preserve"> marks</w:t>
      </w:r>
      <w:r w:rsidRPr="00EF3AF5">
        <w:rPr>
          <w:rFonts w:ascii="Arial" w:eastAsia="현대산스 Text" w:hAnsi="Arial" w:cs="Arial"/>
          <w:sz w:val="22"/>
        </w:rPr>
        <w:t xml:space="preserve"> role as Special Partner of the Forum </w:t>
      </w:r>
      <w:r w:rsidR="00004A2E" w:rsidRPr="00EF3AF5">
        <w:rPr>
          <w:rFonts w:ascii="Arial" w:eastAsia="현대산스 Text" w:hAnsi="Arial" w:cs="Arial"/>
          <w:sz w:val="22"/>
        </w:rPr>
        <w:t>with vehicle handover ceremony</w:t>
      </w:r>
    </w:p>
    <w:p w14:paraId="63AD0620" w14:textId="2D21BE35" w:rsidR="00345B11" w:rsidRPr="00EF3AF5" w:rsidRDefault="009C6FF6" w:rsidP="00AA3E6B">
      <w:pPr>
        <w:pStyle w:val="a6"/>
        <w:numPr>
          <w:ilvl w:val="0"/>
          <w:numId w:val="28"/>
        </w:numPr>
        <w:wordWrap/>
        <w:spacing w:after="0"/>
        <w:ind w:leftChars="0"/>
        <w:jc w:val="left"/>
        <w:rPr>
          <w:rFonts w:ascii="Arial" w:eastAsia="현대산스 Text" w:hAnsi="Arial" w:cs="Arial"/>
          <w:sz w:val="22"/>
        </w:rPr>
      </w:pPr>
      <w:r w:rsidRPr="00EF3AF5">
        <w:rPr>
          <w:rFonts w:ascii="Arial" w:eastAsia="현대산스 Text" w:hAnsi="Arial" w:cs="Arial"/>
          <w:sz w:val="22"/>
        </w:rPr>
        <w:t>150</w:t>
      </w:r>
      <w:r w:rsidR="00C265A8" w:rsidRPr="00EF3AF5">
        <w:rPr>
          <w:rFonts w:ascii="Arial" w:eastAsia="현대산스 Text" w:hAnsi="Arial" w:cs="Arial"/>
          <w:sz w:val="22"/>
        </w:rPr>
        <w:t xml:space="preserve"> luxury</w:t>
      </w:r>
      <w:r w:rsidRPr="00EF3AF5">
        <w:rPr>
          <w:rFonts w:ascii="Arial" w:eastAsia="현대산스 Text" w:hAnsi="Arial" w:cs="Arial"/>
          <w:sz w:val="22"/>
        </w:rPr>
        <w:t xml:space="preserve"> </w:t>
      </w:r>
      <w:r w:rsidR="00004A2E" w:rsidRPr="00EF3AF5">
        <w:rPr>
          <w:rFonts w:ascii="Arial" w:eastAsia="현대산스 Text" w:hAnsi="Arial" w:cs="Arial"/>
          <w:sz w:val="22"/>
        </w:rPr>
        <w:t>Genesis</w:t>
      </w:r>
      <w:r w:rsidR="009D1621" w:rsidRPr="00EF3AF5">
        <w:rPr>
          <w:rFonts w:ascii="Arial" w:eastAsia="현대산스 Text" w:hAnsi="Arial" w:cs="Arial"/>
          <w:sz w:val="22"/>
        </w:rPr>
        <w:t xml:space="preserve"> G80</w:t>
      </w:r>
      <w:r w:rsidR="00004A2E" w:rsidRPr="00EF3AF5">
        <w:rPr>
          <w:rFonts w:ascii="Arial" w:eastAsia="현대산스 Text" w:hAnsi="Arial" w:cs="Arial"/>
          <w:sz w:val="22"/>
        </w:rPr>
        <w:t xml:space="preserve"> </w:t>
      </w:r>
      <w:r w:rsidR="00F2059D" w:rsidRPr="00EF3AF5">
        <w:rPr>
          <w:rFonts w:ascii="Arial" w:eastAsia="현대산스 Text" w:hAnsi="Arial" w:cs="Arial"/>
          <w:sz w:val="22"/>
        </w:rPr>
        <w:t xml:space="preserve">sedans </w:t>
      </w:r>
      <w:r w:rsidR="00004A2E" w:rsidRPr="00EF3AF5">
        <w:rPr>
          <w:rFonts w:ascii="Arial" w:eastAsia="현대산스 Text" w:hAnsi="Arial" w:cs="Arial"/>
          <w:sz w:val="22"/>
        </w:rPr>
        <w:t xml:space="preserve">will </w:t>
      </w:r>
      <w:r w:rsidR="00345B11" w:rsidRPr="00EF3AF5">
        <w:rPr>
          <w:rFonts w:ascii="Arial" w:eastAsia="현대산스 Text" w:hAnsi="Arial" w:cs="Arial"/>
          <w:sz w:val="22"/>
        </w:rPr>
        <w:t>transpor</w:t>
      </w:r>
      <w:r w:rsidRPr="00EF3AF5">
        <w:rPr>
          <w:rFonts w:ascii="Arial" w:eastAsia="현대산스 Text" w:hAnsi="Arial" w:cs="Arial"/>
          <w:sz w:val="22"/>
        </w:rPr>
        <w:t>t</w:t>
      </w:r>
      <w:r w:rsidR="00345B11" w:rsidRPr="00EF3AF5">
        <w:rPr>
          <w:rFonts w:ascii="Arial" w:eastAsia="현대산스 Text" w:hAnsi="Arial" w:cs="Arial"/>
          <w:sz w:val="22"/>
        </w:rPr>
        <w:t xml:space="preserve"> </w:t>
      </w:r>
      <w:r w:rsidRPr="00EF3AF5">
        <w:rPr>
          <w:rFonts w:ascii="Arial" w:eastAsia="현대산스 Text" w:hAnsi="Arial" w:cs="Arial"/>
          <w:sz w:val="22"/>
        </w:rPr>
        <w:t>dignitaries</w:t>
      </w:r>
      <w:r w:rsidR="00CE0ABF" w:rsidRPr="00EF3AF5">
        <w:rPr>
          <w:rFonts w:ascii="Arial" w:eastAsia="현대산스 Text" w:hAnsi="Arial" w:cs="Arial"/>
          <w:sz w:val="22"/>
        </w:rPr>
        <w:t xml:space="preserve"> </w:t>
      </w:r>
      <w:r w:rsidR="00731FB8" w:rsidRPr="00EF3AF5">
        <w:rPr>
          <w:rFonts w:ascii="Arial" w:eastAsia="현대산스 Text" w:hAnsi="Arial" w:cs="Arial"/>
          <w:sz w:val="22"/>
        </w:rPr>
        <w:t>attending</w:t>
      </w:r>
      <w:r w:rsidRPr="00EF3AF5">
        <w:rPr>
          <w:rFonts w:ascii="Arial" w:eastAsia="현대산스 Text" w:hAnsi="Arial" w:cs="Arial"/>
          <w:sz w:val="22"/>
        </w:rPr>
        <w:t xml:space="preserve"> the major political</w:t>
      </w:r>
      <w:r w:rsidR="00731FB8" w:rsidRPr="00EF3AF5">
        <w:rPr>
          <w:rFonts w:ascii="Arial" w:eastAsia="현대산스 Text" w:hAnsi="Arial" w:cs="Arial"/>
          <w:sz w:val="22"/>
        </w:rPr>
        <w:t xml:space="preserve"> </w:t>
      </w:r>
      <w:r w:rsidRPr="00EF3AF5">
        <w:rPr>
          <w:rFonts w:ascii="Arial" w:eastAsia="현대산스 Text" w:hAnsi="Arial" w:cs="Arial"/>
          <w:sz w:val="22"/>
        </w:rPr>
        <w:t>forum</w:t>
      </w:r>
    </w:p>
    <w:p w14:paraId="071D7C9C" w14:textId="36E72298" w:rsidR="00910AB6" w:rsidRPr="00EF3AF5" w:rsidRDefault="00AA3E6B" w:rsidP="00345B11">
      <w:pPr>
        <w:wordWrap/>
        <w:spacing w:after="0"/>
        <w:jc w:val="left"/>
        <w:rPr>
          <w:rFonts w:ascii="Arial" w:eastAsia="현대산스 Text" w:hAnsi="Arial" w:cs="Arial"/>
          <w:sz w:val="22"/>
        </w:rPr>
      </w:pPr>
      <w:r w:rsidRPr="00EF3AF5">
        <w:rPr>
          <w:rFonts w:ascii="Arial" w:eastAsia="현대산스 Text" w:hAnsi="Arial" w:cs="Arial"/>
          <w:b/>
          <w:sz w:val="22"/>
        </w:rPr>
        <w:br/>
      </w:r>
      <w:r w:rsidR="00345B11" w:rsidRPr="00EF3AF5">
        <w:rPr>
          <w:rFonts w:ascii="Arial" w:eastAsia="현대산스 Text" w:hAnsi="Arial" w:cs="Arial"/>
          <w:b/>
          <w:sz w:val="22"/>
        </w:rPr>
        <w:t>September 5</w:t>
      </w:r>
      <w:r w:rsidR="000A14EC" w:rsidRPr="00EF3AF5">
        <w:rPr>
          <w:rFonts w:ascii="Arial" w:eastAsia="현대산스 Text" w:hAnsi="Arial" w:cs="Arial"/>
          <w:b/>
          <w:sz w:val="22"/>
        </w:rPr>
        <w:t>, 2017</w:t>
      </w:r>
      <w:r w:rsidR="000A14EC" w:rsidRPr="00EF3AF5">
        <w:rPr>
          <w:rFonts w:ascii="Arial" w:eastAsia="현대산스 Text" w:hAnsi="Arial" w:cs="Arial"/>
          <w:sz w:val="22"/>
        </w:rPr>
        <w:t xml:space="preserve"> –</w:t>
      </w:r>
      <w:r w:rsidR="003427A8" w:rsidRPr="00EF3AF5">
        <w:rPr>
          <w:rFonts w:ascii="Arial" w:eastAsia="현대산스 Text" w:hAnsi="Arial" w:cs="Arial"/>
          <w:sz w:val="22"/>
        </w:rPr>
        <w:t xml:space="preserve"> </w:t>
      </w:r>
      <w:r w:rsidR="00C265A8" w:rsidRPr="00EF3AF5">
        <w:rPr>
          <w:rFonts w:ascii="Arial" w:eastAsia="현대산스 Text" w:hAnsi="Arial" w:cs="Arial"/>
          <w:sz w:val="22"/>
        </w:rPr>
        <w:t xml:space="preserve">Genesis </w:t>
      </w:r>
      <w:r w:rsidR="003427A8" w:rsidRPr="00EF3AF5">
        <w:rPr>
          <w:rFonts w:ascii="Arial" w:eastAsia="현대산스 Text" w:hAnsi="Arial" w:cs="Arial"/>
          <w:sz w:val="22"/>
        </w:rPr>
        <w:t xml:space="preserve">has been </w:t>
      </w:r>
      <w:r w:rsidR="00F2059D" w:rsidRPr="00EF3AF5">
        <w:rPr>
          <w:rFonts w:ascii="Arial" w:eastAsia="현대산스 Text" w:hAnsi="Arial" w:cs="Arial"/>
          <w:sz w:val="22"/>
        </w:rPr>
        <w:t>named</w:t>
      </w:r>
      <w:r w:rsidR="003427A8" w:rsidRPr="00EF3AF5">
        <w:rPr>
          <w:rFonts w:ascii="Arial" w:eastAsia="현대산스 Text" w:hAnsi="Arial" w:cs="Arial"/>
          <w:sz w:val="22"/>
        </w:rPr>
        <w:t xml:space="preserve"> as </w:t>
      </w:r>
      <w:r w:rsidR="00C265A8" w:rsidRPr="00EF3AF5">
        <w:rPr>
          <w:rFonts w:ascii="Arial" w:eastAsia="현대산스 Text" w:hAnsi="Arial" w:cs="Arial"/>
          <w:sz w:val="22"/>
        </w:rPr>
        <w:t>a</w:t>
      </w:r>
      <w:r w:rsidR="00345B11" w:rsidRPr="00EF3AF5">
        <w:rPr>
          <w:rFonts w:ascii="Arial" w:eastAsia="현대산스 Text" w:hAnsi="Arial" w:cs="Arial"/>
          <w:sz w:val="22"/>
        </w:rPr>
        <w:t xml:space="preserve"> </w:t>
      </w:r>
      <w:r w:rsidR="003427A8" w:rsidRPr="00EF3AF5">
        <w:rPr>
          <w:rFonts w:ascii="Arial" w:eastAsia="현대산스 Text" w:hAnsi="Arial" w:cs="Arial"/>
          <w:sz w:val="22"/>
        </w:rPr>
        <w:t xml:space="preserve">Special Partner </w:t>
      </w:r>
      <w:r w:rsidR="00345B11" w:rsidRPr="00EF3AF5">
        <w:rPr>
          <w:rFonts w:ascii="Arial" w:eastAsia="현대산스 Text" w:hAnsi="Arial" w:cs="Arial"/>
          <w:sz w:val="22"/>
        </w:rPr>
        <w:t>of the Eastern Economic Forum</w:t>
      </w:r>
      <w:r w:rsidR="00CE0ABF" w:rsidRPr="00EF3AF5">
        <w:rPr>
          <w:rFonts w:ascii="Arial" w:eastAsia="현대산스 Text" w:hAnsi="Arial" w:cs="Arial"/>
          <w:sz w:val="22"/>
        </w:rPr>
        <w:t xml:space="preserve"> (EEF)</w:t>
      </w:r>
      <w:r w:rsidR="00C265A8" w:rsidRPr="00EF3AF5">
        <w:rPr>
          <w:rFonts w:ascii="Arial" w:eastAsia="현대산스 Text" w:hAnsi="Arial" w:cs="Arial"/>
          <w:sz w:val="22"/>
        </w:rPr>
        <w:t>, a high-profile political event taking place in Vladivostok, Russia. T</w:t>
      </w:r>
      <w:r w:rsidR="00A02F7C" w:rsidRPr="00EF3AF5">
        <w:rPr>
          <w:rFonts w:ascii="Arial" w:eastAsia="현대산스 Text" w:hAnsi="Arial" w:cs="Arial"/>
          <w:sz w:val="22"/>
        </w:rPr>
        <w:t>he</w:t>
      </w:r>
      <w:r w:rsidR="00C265A8" w:rsidRPr="00EF3AF5">
        <w:rPr>
          <w:rFonts w:ascii="Arial" w:eastAsia="현대산스 Text" w:hAnsi="Arial" w:cs="Arial"/>
          <w:sz w:val="22"/>
        </w:rPr>
        <w:t xml:space="preserve"> luxury automotive brand</w:t>
      </w:r>
      <w:r w:rsidR="000A3F6F" w:rsidRPr="00EF3AF5">
        <w:rPr>
          <w:rFonts w:ascii="Arial" w:eastAsia="현대산스 Text" w:hAnsi="Arial" w:cs="Arial"/>
          <w:sz w:val="22"/>
        </w:rPr>
        <w:t xml:space="preserve"> of Hyundai Motor Group</w:t>
      </w:r>
      <w:r w:rsidR="00C265A8" w:rsidRPr="00EF3AF5">
        <w:rPr>
          <w:rFonts w:ascii="Arial" w:eastAsia="현대산스 Text" w:hAnsi="Arial" w:cs="Arial"/>
          <w:sz w:val="22"/>
        </w:rPr>
        <w:t xml:space="preserve"> is supplying 150 of its</w:t>
      </w:r>
      <w:r w:rsidR="00A02F7C" w:rsidRPr="00EF3AF5">
        <w:rPr>
          <w:rFonts w:ascii="Arial" w:eastAsia="현대산스 Text" w:hAnsi="Arial" w:cs="Arial"/>
          <w:sz w:val="22"/>
        </w:rPr>
        <w:t xml:space="preserve"> </w:t>
      </w:r>
      <w:r w:rsidR="00C265A8" w:rsidRPr="00EF3AF5">
        <w:rPr>
          <w:rFonts w:ascii="Arial" w:eastAsia="현대산스 Text" w:hAnsi="Arial" w:cs="Arial"/>
          <w:sz w:val="22"/>
        </w:rPr>
        <w:t xml:space="preserve">premium </w:t>
      </w:r>
      <w:r w:rsidR="003427A8" w:rsidRPr="00EF3AF5">
        <w:rPr>
          <w:rFonts w:ascii="Arial" w:eastAsia="현대산스 Text" w:hAnsi="Arial" w:cs="Arial"/>
          <w:sz w:val="22"/>
        </w:rPr>
        <w:t xml:space="preserve">G80 </w:t>
      </w:r>
      <w:r w:rsidR="00A02F7C" w:rsidRPr="00EF3AF5">
        <w:rPr>
          <w:rFonts w:ascii="Arial" w:eastAsia="현대산스 Text" w:hAnsi="Arial" w:cs="Arial"/>
          <w:sz w:val="22"/>
        </w:rPr>
        <w:t>sedan</w:t>
      </w:r>
      <w:r w:rsidR="00C265A8" w:rsidRPr="00EF3AF5">
        <w:rPr>
          <w:rFonts w:ascii="Arial" w:eastAsia="현대산스 Text" w:hAnsi="Arial" w:cs="Arial"/>
          <w:sz w:val="22"/>
        </w:rPr>
        <w:t>s</w:t>
      </w:r>
      <w:r w:rsidR="00910AB6" w:rsidRPr="00EF3AF5">
        <w:rPr>
          <w:rFonts w:ascii="Arial" w:eastAsia="현대산스 Text" w:hAnsi="Arial" w:cs="Arial"/>
          <w:sz w:val="22"/>
        </w:rPr>
        <w:t xml:space="preserve"> to the organizing committee of the forum, </w:t>
      </w:r>
      <w:r w:rsidR="00004A2E" w:rsidRPr="00EF3AF5">
        <w:rPr>
          <w:rFonts w:ascii="Arial" w:eastAsia="현대산스 Text" w:hAnsi="Arial" w:cs="Arial"/>
          <w:sz w:val="22"/>
        </w:rPr>
        <w:t xml:space="preserve">to be held on </w:t>
      </w:r>
      <w:r w:rsidR="00910AB6" w:rsidRPr="00EF3AF5">
        <w:rPr>
          <w:rFonts w:ascii="Arial" w:eastAsia="현대산스 Text" w:hAnsi="Arial" w:cs="Arial"/>
          <w:sz w:val="22"/>
        </w:rPr>
        <w:t>September</w:t>
      </w:r>
      <w:r w:rsidR="00004A2E" w:rsidRPr="00EF3AF5">
        <w:rPr>
          <w:rFonts w:ascii="Arial" w:eastAsia="현대산스 Text" w:hAnsi="Arial" w:cs="Arial"/>
          <w:sz w:val="22"/>
        </w:rPr>
        <w:t xml:space="preserve"> 6 and 7</w:t>
      </w:r>
      <w:r w:rsidR="00910AB6" w:rsidRPr="00EF3AF5">
        <w:rPr>
          <w:rFonts w:ascii="Arial" w:eastAsia="현대산스 Text" w:hAnsi="Arial" w:cs="Arial"/>
          <w:sz w:val="22"/>
        </w:rPr>
        <w:t>.</w:t>
      </w:r>
    </w:p>
    <w:p w14:paraId="2D3EC702" w14:textId="77777777" w:rsidR="003427A8" w:rsidRPr="00EF3AF5" w:rsidRDefault="003427A8" w:rsidP="00345B11">
      <w:pPr>
        <w:wordWrap/>
        <w:spacing w:after="0"/>
        <w:jc w:val="left"/>
        <w:rPr>
          <w:rFonts w:ascii="Arial" w:eastAsia="현대산스 Text" w:hAnsi="Arial" w:cs="Arial"/>
          <w:sz w:val="22"/>
        </w:rPr>
      </w:pPr>
    </w:p>
    <w:p w14:paraId="3B315669" w14:textId="01B5B2DA" w:rsidR="003A75D4" w:rsidRPr="00EF3AF5" w:rsidRDefault="003A75D4" w:rsidP="003A75D4">
      <w:pPr>
        <w:wordWrap/>
        <w:spacing w:after="0"/>
        <w:jc w:val="left"/>
        <w:rPr>
          <w:rFonts w:ascii="Arial" w:eastAsia="현대산스 Text" w:hAnsi="Arial" w:cs="Arial"/>
          <w:sz w:val="22"/>
        </w:rPr>
      </w:pPr>
      <w:r w:rsidRPr="00EF3AF5">
        <w:rPr>
          <w:rFonts w:ascii="Arial" w:eastAsia="현대산스 Text" w:hAnsi="Arial" w:cs="Arial"/>
          <w:sz w:val="22"/>
        </w:rPr>
        <w:t>As the</w:t>
      </w:r>
      <w:r w:rsidR="003427A8" w:rsidRPr="00EF3AF5">
        <w:rPr>
          <w:rFonts w:ascii="Arial" w:eastAsia="현대산스 Text" w:hAnsi="Arial" w:cs="Arial"/>
          <w:sz w:val="22"/>
        </w:rPr>
        <w:t xml:space="preserve"> exclusive automotive brand </w:t>
      </w:r>
      <w:r w:rsidR="00A02F7C" w:rsidRPr="00EF3AF5">
        <w:rPr>
          <w:rFonts w:ascii="Arial" w:eastAsia="현대산스 Text" w:hAnsi="Arial" w:cs="Arial"/>
          <w:sz w:val="22"/>
        </w:rPr>
        <w:t xml:space="preserve">of the </w:t>
      </w:r>
      <w:r w:rsidR="009C6FF6" w:rsidRPr="00EF3AF5">
        <w:rPr>
          <w:rFonts w:ascii="Arial" w:eastAsia="현대산스 Text" w:hAnsi="Arial" w:cs="Arial"/>
          <w:sz w:val="22"/>
        </w:rPr>
        <w:t>f</w:t>
      </w:r>
      <w:r w:rsidR="00A02F7C" w:rsidRPr="00EF3AF5">
        <w:rPr>
          <w:rFonts w:ascii="Arial" w:eastAsia="현대산스 Text" w:hAnsi="Arial" w:cs="Arial"/>
          <w:sz w:val="22"/>
        </w:rPr>
        <w:t>orum</w:t>
      </w:r>
      <w:r w:rsidRPr="00EF3AF5">
        <w:rPr>
          <w:rFonts w:ascii="Arial" w:eastAsia="현대산스 Text" w:hAnsi="Arial" w:cs="Arial"/>
          <w:sz w:val="22"/>
        </w:rPr>
        <w:t xml:space="preserve">, </w:t>
      </w:r>
      <w:r w:rsidRPr="00EA7A26">
        <w:rPr>
          <w:rFonts w:ascii="Arial" w:eastAsia="현대산스 Text" w:hAnsi="Arial" w:cs="Arial"/>
          <w:sz w:val="22"/>
        </w:rPr>
        <w:t>Genesis has an important role in providing transport</w:t>
      </w:r>
      <w:r w:rsidR="00C620C5" w:rsidRPr="00EA7A26">
        <w:rPr>
          <w:rFonts w:ascii="Arial" w:eastAsia="현대산스 Text" w:hAnsi="Arial" w:cs="Arial" w:hint="eastAsia"/>
          <w:sz w:val="22"/>
        </w:rPr>
        <w:t>ation</w:t>
      </w:r>
      <w:r w:rsidRPr="00EA7A26">
        <w:rPr>
          <w:rFonts w:ascii="Arial" w:eastAsia="현대산스 Text" w:hAnsi="Arial" w:cs="Arial"/>
          <w:sz w:val="22"/>
        </w:rPr>
        <w:t xml:space="preserve"> for</w:t>
      </w:r>
      <w:r w:rsidR="00A02F7C" w:rsidRPr="00EA7A26">
        <w:rPr>
          <w:rFonts w:ascii="Arial" w:eastAsia="현대산스 Text" w:hAnsi="Arial" w:cs="Arial"/>
          <w:sz w:val="22"/>
        </w:rPr>
        <w:t xml:space="preserve"> </w:t>
      </w:r>
      <w:r w:rsidR="00463FEC" w:rsidRPr="00EA7A26">
        <w:rPr>
          <w:rFonts w:ascii="Arial" w:eastAsia="현대산스 Text" w:hAnsi="Arial" w:cs="Arial"/>
          <w:sz w:val="22"/>
        </w:rPr>
        <w:t xml:space="preserve">prominent political figures from around the </w:t>
      </w:r>
      <w:r w:rsidR="00A02F7C" w:rsidRPr="00EA7A26">
        <w:rPr>
          <w:rFonts w:ascii="Arial" w:eastAsia="현대산스 Text" w:hAnsi="Arial" w:cs="Arial"/>
          <w:sz w:val="22"/>
        </w:rPr>
        <w:t>world</w:t>
      </w:r>
      <w:r w:rsidRPr="00EA7A26">
        <w:rPr>
          <w:rFonts w:ascii="Arial" w:eastAsia="현대산스 Text" w:hAnsi="Arial" w:cs="Arial"/>
          <w:sz w:val="22"/>
        </w:rPr>
        <w:t xml:space="preserve">. </w:t>
      </w:r>
      <w:r w:rsidR="00463FEC" w:rsidRPr="00EA7A26">
        <w:rPr>
          <w:rFonts w:ascii="Arial" w:eastAsia="현대산스 Text" w:hAnsi="Arial" w:cs="Arial"/>
          <w:sz w:val="22"/>
        </w:rPr>
        <w:t xml:space="preserve">The </w:t>
      </w:r>
      <w:r w:rsidRPr="00EA7A26">
        <w:rPr>
          <w:rFonts w:ascii="Arial" w:eastAsia="현대산스 Text" w:hAnsi="Arial" w:cs="Arial"/>
          <w:sz w:val="22"/>
        </w:rPr>
        <w:t xml:space="preserve">official handover of the G80 </w:t>
      </w:r>
      <w:r w:rsidR="00F2059D" w:rsidRPr="00EA7A26">
        <w:rPr>
          <w:rFonts w:ascii="Arial" w:eastAsia="현대산스 Text" w:hAnsi="Arial" w:cs="Arial"/>
          <w:sz w:val="22"/>
        </w:rPr>
        <w:t>sedans</w:t>
      </w:r>
      <w:r w:rsidR="00910AB6" w:rsidRPr="00EA7A26">
        <w:rPr>
          <w:rFonts w:ascii="Arial" w:eastAsia="현대산스 Text" w:hAnsi="Arial" w:cs="Arial"/>
          <w:sz w:val="22"/>
        </w:rPr>
        <w:t xml:space="preserve">, the Official Car of the Forum, </w:t>
      </w:r>
      <w:r w:rsidRPr="00EA7A26">
        <w:rPr>
          <w:rFonts w:ascii="Arial" w:eastAsia="현대산스 Text" w:hAnsi="Arial" w:cs="Arial"/>
          <w:sz w:val="22"/>
        </w:rPr>
        <w:t xml:space="preserve">took place on September 5, </w:t>
      </w:r>
      <w:r w:rsidR="00F2059D" w:rsidRPr="00EA7A26">
        <w:rPr>
          <w:rFonts w:ascii="Arial" w:eastAsia="현대산스 Text" w:hAnsi="Arial" w:cs="Arial"/>
          <w:sz w:val="22"/>
        </w:rPr>
        <w:t>at</w:t>
      </w:r>
      <w:r w:rsidR="00463FEC" w:rsidRPr="00EA7A26">
        <w:rPr>
          <w:rFonts w:ascii="Arial" w:eastAsia="현대산스 Text" w:hAnsi="Arial" w:cs="Arial"/>
          <w:sz w:val="22"/>
        </w:rPr>
        <w:t xml:space="preserve"> a ceremony </w:t>
      </w:r>
      <w:r w:rsidRPr="00EA7A26">
        <w:rPr>
          <w:rFonts w:ascii="Arial" w:eastAsia="현대산스 Text" w:hAnsi="Arial" w:cs="Arial"/>
          <w:sz w:val="22"/>
        </w:rPr>
        <w:t xml:space="preserve">attended by </w:t>
      </w:r>
      <w:proofErr w:type="spellStart"/>
      <w:r w:rsidR="001F6382" w:rsidRPr="00EA7A26">
        <w:rPr>
          <w:rFonts w:ascii="Arial" w:hAnsi="Arial"/>
          <w:sz w:val="22"/>
        </w:rPr>
        <w:t>Vasil</w:t>
      </w:r>
      <w:r w:rsidR="00264A96" w:rsidRPr="00EA7A26">
        <w:rPr>
          <w:rFonts w:ascii="Arial" w:hAnsi="Arial"/>
          <w:sz w:val="22"/>
        </w:rPr>
        <w:t>y</w:t>
      </w:r>
      <w:proofErr w:type="spellEnd"/>
      <w:r w:rsidR="00264A96" w:rsidRPr="00EA7A26">
        <w:rPr>
          <w:rFonts w:ascii="Arial" w:hAnsi="Arial"/>
          <w:sz w:val="22"/>
        </w:rPr>
        <w:t xml:space="preserve"> </w:t>
      </w:r>
      <w:proofErr w:type="spellStart"/>
      <w:r w:rsidR="00264A96" w:rsidRPr="00EA7A26">
        <w:rPr>
          <w:rFonts w:ascii="Arial" w:hAnsi="Arial"/>
          <w:sz w:val="22"/>
        </w:rPr>
        <w:t>Usoltsev</w:t>
      </w:r>
      <w:proofErr w:type="spellEnd"/>
      <w:r w:rsidR="00264A96" w:rsidRPr="00EA7A26">
        <w:rPr>
          <w:rFonts w:ascii="Arial" w:hAnsi="Arial"/>
          <w:sz w:val="22"/>
        </w:rPr>
        <w:t>,</w:t>
      </w:r>
      <w:r w:rsidR="00264A96" w:rsidRPr="00EA7A26" w:rsidDel="00264A96">
        <w:rPr>
          <w:rFonts w:ascii="Arial" w:eastAsia="현대산스 Text" w:hAnsi="Arial" w:cs="Arial"/>
          <w:sz w:val="22"/>
        </w:rPr>
        <w:t xml:space="preserve"> </w:t>
      </w:r>
      <w:r w:rsidR="00264A96" w:rsidRPr="00EA7A26">
        <w:rPr>
          <w:rFonts w:ascii="Arial" w:hAnsi="Arial"/>
          <w:sz w:val="22"/>
        </w:rPr>
        <w:t xml:space="preserve">first Vice-Governor of </w:t>
      </w:r>
      <w:proofErr w:type="spellStart"/>
      <w:r w:rsidR="00264A96" w:rsidRPr="00EA7A26">
        <w:rPr>
          <w:rFonts w:ascii="Arial" w:hAnsi="Arial"/>
          <w:sz w:val="22"/>
        </w:rPr>
        <w:t>Primorsky</w:t>
      </w:r>
      <w:proofErr w:type="spellEnd"/>
      <w:r w:rsidR="00264A96" w:rsidRPr="00EA7A26">
        <w:rPr>
          <w:rFonts w:ascii="Arial" w:hAnsi="Arial"/>
          <w:sz w:val="22"/>
        </w:rPr>
        <w:t xml:space="preserve"> region </w:t>
      </w:r>
      <w:r w:rsidRPr="00EA7A26">
        <w:rPr>
          <w:rFonts w:ascii="Arial" w:eastAsia="현대산스 Text" w:hAnsi="Arial" w:cs="Arial"/>
          <w:sz w:val="22"/>
        </w:rPr>
        <w:t>in eastern Russia.</w:t>
      </w:r>
      <w:r w:rsidR="00ED3630">
        <w:rPr>
          <w:rFonts w:ascii="Arial" w:eastAsia="현대산스 Text" w:hAnsi="Arial" w:cs="Arial" w:hint="eastAsia"/>
          <w:sz w:val="22"/>
        </w:rPr>
        <w:t xml:space="preserve"> </w:t>
      </w:r>
    </w:p>
    <w:p w14:paraId="5F31682C" w14:textId="2618119F" w:rsidR="003A75D4" w:rsidRPr="00EF3AF5" w:rsidRDefault="003A75D4" w:rsidP="00345B11">
      <w:pPr>
        <w:wordWrap/>
        <w:spacing w:after="0"/>
        <w:jc w:val="left"/>
        <w:rPr>
          <w:rFonts w:ascii="Arial" w:eastAsia="현대산스 Text" w:hAnsi="Arial" w:cs="Arial"/>
          <w:sz w:val="22"/>
        </w:rPr>
      </w:pPr>
    </w:p>
    <w:p w14:paraId="242D5BB6" w14:textId="7945A969" w:rsidR="001B0F07" w:rsidRPr="00EF3AF5" w:rsidRDefault="003A75D4" w:rsidP="001B0F07">
      <w:pPr>
        <w:wordWrap/>
        <w:spacing w:after="0"/>
        <w:jc w:val="left"/>
        <w:rPr>
          <w:rFonts w:ascii="Arial" w:eastAsia="현대산스 Text" w:hAnsi="Arial" w:cs="Arial"/>
          <w:sz w:val="22"/>
        </w:rPr>
      </w:pPr>
      <w:r w:rsidRPr="00EF3AF5">
        <w:rPr>
          <w:rFonts w:ascii="Arial" w:eastAsia="현대산스 Text" w:hAnsi="Arial" w:cs="Arial"/>
          <w:sz w:val="22"/>
        </w:rPr>
        <w:t>“</w:t>
      </w:r>
      <w:r w:rsidR="00EF3AF5">
        <w:rPr>
          <w:rFonts w:ascii="Arial" w:eastAsia="현대산스 Text" w:hAnsi="Arial" w:cs="Arial" w:hint="eastAsia"/>
          <w:sz w:val="22"/>
        </w:rPr>
        <w:t xml:space="preserve">It is a very exciting opportunity for </w:t>
      </w:r>
      <w:r w:rsidRPr="00EF3AF5">
        <w:rPr>
          <w:rFonts w:ascii="Arial" w:eastAsia="현대산스 Text" w:hAnsi="Arial" w:cs="Arial"/>
          <w:sz w:val="22"/>
        </w:rPr>
        <w:t xml:space="preserve">Genesis </w:t>
      </w:r>
      <w:r w:rsidR="00A07804">
        <w:rPr>
          <w:rFonts w:ascii="Arial" w:eastAsia="현대산스 Text" w:hAnsi="Arial" w:cs="Arial" w:hint="eastAsia"/>
          <w:sz w:val="22"/>
        </w:rPr>
        <w:t>to partner with the Eastern Economic Forum and provide the official car of the Forum,</w:t>
      </w:r>
      <w:r w:rsidR="009D1621" w:rsidRPr="00EF3AF5">
        <w:rPr>
          <w:rFonts w:ascii="Arial" w:eastAsia="현대산스 Text" w:hAnsi="Arial" w:cs="Arial"/>
          <w:sz w:val="22"/>
        </w:rPr>
        <w:t>”</w:t>
      </w:r>
      <w:r w:rsidR="00910AB6" w:rsidRPr="00EF3AF5">
        <w:rPr>
          <w:rFonts w:ascii="Arial" w:eastAsia="현대산스 Text" w:hAnsi="Arial" w:cs="Arial"/>
          <w:sz w:val="22"/>
        </w:rPr>
        <w:t xml:space="preserve"> </w:t>
      </w:r>
      <w:r w:rsidR="009D1621" w:rsidRPr="00EF3AF5">
        <w:rPr>
          <w:rFonts w:ascii="Arial" w:eastAsia="현대산스 Text" w:hAnsi="Arial" w:cs="Arial"/>
          <w:sz w:val="22"/>
        </w:rPr>
        <w:t xml:space="preserve">Alexey </w:t>
      </w:r>
      <w:proofErr w:type="spellStart"/>
      <w:r w:rsidR="009D1621" w:rsidRPr="00EF3AF5">
        <w:rPr>
          <w:rFonts w:ascii="Arial" w:eastAsia="현대산스 Text" w:hAnsi="Arial" w:cs="Arial"/>
          <w:sz w:val="22"/>
        </w:rPr>
        <w:t>Kalitsev</w:t>
      </w:r>
      <w:proofErr w:type="spellEnd"/>
      <w:r w:rsidR="009D1621" w:rsidRPr="00EF3AF5">
        <w:rPr>
          <w:rFonts w:ascii="Arial" w:eastAsia="현대산스 Text" w:hAnsi="Arial" w:cs="Arial"/>
          <w:sz w:val="22"/>
        </w:rPr>
        <w:t xml:space="preserve">, </w:t>
      </w:r>
      <w:r w:rsidR="00A42EF0">
        <w:rPr>
          <w:rFonts w:ascii="Arial" w:eastAsia="현대산스 Text" w:hAnsi="Arial" w:cs="Arial"/>
          <w:sz w:val="22"/>
        </w:rPr>
        <w:t xml:space="preserve">Managing Director of </w:t>
      </w:r>
      <w:r w:rsidR="00CC2056">
        <w:rPr>
          <w:rFonts w:ascii="Arial" w:eastAsia="현대산스 Text" w:hAnsi="Arial" w:cs="Arial" w:hint="eastAsia"/>
          <w:sz w:val="22"/>
        </w:rPr>
        <w:t>HMCIS</w:t>
      </w:r>
      <w:r w:rsidR="00A42EF0">
        <w:rPr>
          <w:rFonts w:ascii="Arial" w:eastAsia="현대산스 Text" w:hAnsi="Arial" w:cs="Arial"/>
          <w:sz w:val="22"/>
        </w:rPr>
        <w:t xml:space="preserve"> and</w:t>
      </w:r>
      <w:r w:rsidR="00A42EF0" w:rsidRPr="00EF3AF5">
        <w:rPr>
          <w:rFonts w:ascii="Arial" w:eastAsia="현대산스 Text" w:hAnsi="Arial" w:cs="Arial"/>
          <w:sz w:val="22"/>
        </w:rPr>
        <w:t xml:space="preserve"> </w:t>
      </w:r>
      <w:r w:rsidR="009D1621" w:rsidRPr="00EF3AF5">
        <w:rPr>
          <w:rFonts w:ascii="Arial" w:eastAsia="현대산스 Text" w:hAnsi="Arial" w:cs="Arial"/>
          <w:sz w:val="22"/>
        </w:rPr>
        <w:t xml:space="preserve">Genesis Brand </w:t>
      </w:r>
      <w:r w:rsidR="00EF3AF5">
        <w:rPr>
          <w:rFonts w:ascii="Arial" w:eastAsia="현대산스 Text" w:hAnsi="Arial" w:cs="Arial" w:hint="eastAsia"/>
          <w:sz w:val="22"/>
        </w:rPr>
        <w:t>in Russia</w:t>
      </w:r>
      <w:r w:rsidR="009D1621" w:rsidRPr="00EF3AF5">
        <w:rPr>
          <w:rFonts w:ascii="Arial" w:eastAsia="현대산스 Text" w:hAnsi="Arial" w:cs="Arial"/>
          <w:sz w:val="22"/>
        </w:rPr>
        <w:t>, said. “</w:t>
      </w:r>
      <w:r w:rsidR="00007153" w:rsidRPr="00007153">
        <w:rPr>
          <w:rFonts w:ascii="Arial" w:eastAsia="현대산스 Text" w:hAnsi="Arial" w:cs="Arial"/>
          <w:sz w:val="22"/>
        </w:rPr>
        <w:t xml:space="preserve">We are committed to the region and see Russia as one of the </w:t>
      </w:r>
      <w:r w:rsidR="00A42EF0">
        <w:rPr>
          <w:rFonts w:ascii="Arial" w:eastAsia="현대산스 Text" w:hAnsi="Arial" w:cs="Arial"/>
          <w:sz w:val="22"/>
        </w:rPr>
        <w:t xml:space="preserve">priority </w:t>
      </w:r>
      <w:r w:rsidR="00007153" w:rsidRPr="00007153">
        <w:rPr>
          <w:rFonts w:ascii="Arial" w:eastAsia="현대산스 Text" w:hAnsi="Arial" w:cs="Arial"/>
          <w:sz w:val="22"/>
        </w:rPr>
        <w:t>markets for Genesis.</w:t>
      </w:r>
      <w:r w:rsidR="00B225F0">
        <w:rPr>
          <w:rFonts w:ascii="Arial" w:eastAsia="현대산스 Text" w:hAnsi="Arial" w:cs="Arial" w:hint="eastAsia"/>
          <w:sz w:val="22"/>
        </w:rPr>
        <w:t xml:space="preserve"> </w:t>
      </w:r>
      <w:r w:rsidRPr="00EF3AF5">
        <w:rPr>
          <w:rFonts w:ascii="Arial" w:eastAsia="현대산스 Text" w:hAnsi="Arial" w:cs="Arial"/>
          <w:sz w:val="22"/>
        </w:rPr>
        <w:t xml:space="preserve">We are sure that </w:t>
      </w:r>
      <w:r w:rsidR="00EF3AF5">
        <w:rPr>
          <w:rFonts w:ascii="Arial" w:eastAsia="현대산스 Text" w:hAnsi="Arial" w:cs="Arial" w:hint="eastAsia"/>
          <w:sz w:val="22"/>
        </w:rPr>
        <w:t xml:space="preserve">the </w:t>
      </w:r>
      <w:r w:rsidR="00EF3AF5">
        <w:rPr>
          <w:rFonts w:ascii="Arial" w:eastAsia="현대산스 Text" w:hAnsi="Arial" w:cs="Arial"/>
          <w:sz w:val="22"/>
        </w:rPr>
        <w:t>participating</w:t>
      </w:r>
      <w:r w:rsidR="00EF3AF5">
        <w:rPr>
          <w:rFonts w:ascii="Arial" w:eastAsia="현대산스 Text" w:hAnsi="Arial" w:cs="Arial" w:hint="eastAsia"/>
          <w:sz w:val="22"/>
        </w:rPr>
        <w:t xml:space="preserve"> members at this occasion</w:t>
      </w:r>
      <w:r w:rsidRPr="00EF3AF5">
        <w:rPr>
          <w:rFonts w:ascii="Arial" w:eastAsia="현대산스 Text" w:hAnsi="Arial" w:cs="Arial"/>
          <w:sz w:val="22"/>
        </w:rPr>
        <w:t xml:space="preserve"> will </w:t>
      </w:r>
      <w:r w:rsidR="00EF3AF5">
        <w:rPr>
          <w:rFonts w:ascii="Arial" w:eastAsia="현대산스 Text" w:hAnsi="Arial" w:cs="Arial" w:hint="eastAsia"/>
          <w:sz w:val="22"/>
        </w:rPr>
        <w:t>enjoy</w:t>
      </w:r>
      <w:r w:rsidRPr="00EF3AF5">
        <w:rPr>
          <w:rFonts w:ascii="Arial" w:eastAsia="현대산스 Text" w:hAnsi="Arial" w:cs="Arial"/>
          <w:sz w:val="22"/>
        </w:rPr>
        <w:t xml:space="preserve"> the </w:t>
      </w:r>
      <w:r w:rsidR="00C620C5">
        <w:rPr>
          <w:rFonts w:ascii="Arial" w:eastAsia="현대산스 Text" w:hAnsi="Arial" w:cs="Arial" w:hint="eastAsia"/>
          <w:sz w:val="22"/>
        </w:rPr>
        <w:t xml:space="preserve">excellent </w:t>
      </w:r>
      <w:r w:rsidR="00EF3AF5">
        <w:rPr>
          <w:rFonts w:ascii="Arial" w:eastAsia="현대산스 Text" w:hAnsi="Arial" w:cs="Arial" w:hint="eastAsia"/>
          <w:sz w:val="22"/>
        </w:rPr>
        <w:t>quality and</w:t>
      </w:r>
      <w:r w:rsidRPr="00EF3AF5">
        <w:rPr>
          <w:rFonts w:ascii="Arial" w:eastAsia="현대산스 Text" w:hAnsi="Arial" w:cs="Arial"/>
          <w:sz w:val="22"/>
        </w:rPr>
        <w:t xml:space="preserve"> comfort offered </w:t>
      </w:r>
      <w:r w:rsidR="00463FEC" w:rsidRPr="00EF3AF5">
        <w:rPr>
          <w:rFonts w:ascii="Arial" w:eastAsia="현대산스 Text" w:hAnsi="Arial" w:cs="Arial"/>
          <w:sz w:val="22"/>
        </w:rPr>
        <w:t xml:space="preserve">the </w:t>
      </w:r>
      <w:r w:rsidRPr="00EF3AF5">
        <w:rPr>
          <w:rFonts w:ascii="Arial" w:eastAsia="현대산스 Text" w:hAnsi="Arial" w:cs="Arial"/>
          <w:sz w:val="22"/>
        </w:rPr>
        <w:t>G80 luxury sedan.”</w:t>
      </w:r>
      <w:r w:rsidR="001B0F07" w:rsidRPr="00EF3AF5">
        <w:rPr>
          <w:rFonts w:ascii="Arial" w:eastAsia="현대산스 Text" w:hAnsi="Arial" w:cs="Arial"/>
          <w:sz w:val="22"/>
        </w:rPr>
        <w:t xml:space="preserve"> </w:t>
      </w:r>
    </w:p>
    <w:p w14:paraId="2C913D99" w14:textId="77777777" w:rsidR="001B0F07" w:rsidRPr="001F6F16" w:rsidRDefault="001B0F07" w:rsidP="001B0F07">
      <w:pPr>
        <w:wordWrap/>
        <w:spacing w:after="0"/>
        <w:jc w:val="left"/>
        <w:rPr>
          <w:rFonts w:ascii="Arial" w:eastAsia="현대산스 Text" w:hAnsi="Arial" w:cs="Arial"/>
          <w:sz w:val="22"/>
        </w:rPr>
      </w:pPr>
    </w:p>
    <w:p w14:paraId="1DEB53B8" w14:textId="155E5AD9" w:rsidR="000A3F6F" w:rsidRPr="00EF3AF5" w:rsidRDefault="001B0F07" w:rsidP="00731FB8">
      <w:pPr>
        <w:wordWrap/>
        <w:spacing w:after="0"/>
        <w:jc w:val="left"/>
        <w:rPr>
          <w:rFonts w:ascii="Arial" w:eastAsia="현대산스 Text" w:hAnsi="Arial" w:cs="Arial"/>
          <w:sz w:val="22"/>
        </w:rPr>
      </w:pPr>
      <w:r w:rsidRPr="00EF3AF5">
        <w:rPr>
          <w:rFonts w:ascii="Arial" w:eastAsia="현대산스 Text" w:hAnsi="Arial" w:cs="Arial"/>
          <w:sz w:val="22"/>
        </w:rPr>
        <w:t>The EEF takes place annually in Vladivostok and is one of the major events for the region's economy. The key goal of the EEF</w:t>
      </w:r>
      <w:r w:rsidR="004470E9">
        <w:rPr>
          <w:rFonts w:ascii="Arial" w:eastAsia="현대산스 Text" w:hAnsi="Arial" w:cs="Arial" w:hint="eastAsia"/>
          <w:sz w:val="22"/>
        </w:rPr>
        <w:t xml:space="preserve"> is </w:t>
      </w:r>
      <w:r w:rsidR="00EA01CD" w:rsidRPr="00EF3AF5">
        <w:rPr>
          <w:rFonts w:ascii="Arial" w:eastAsia="현대산스 Text" w:hAnsi="Arial" w:cs="Arial"/>
          <w:sz w:val="22"/>
        </w:rPr>
        <w:t xml:space="preserve">to </w:t>
      </w:r>
      <w:r w:rsidRPr="00EF3AF5">
        <w:rPr>
          <w:rFonts w:ascii="Arial" w:eastAsia="현대산스 Text" w:hAnsi="Arial" w:cs="Arial"/>
          <w:sz w:val="22"/>
        </w:rPr>
        <w:t xml:space="preserve">strengthen relations within the global investment community, presenting new terms of investment and business, </w:t>
      </w:r>
      <w:r w:rsidR="00EA01CD" w:rsidRPr="00EF3AF5">
        <w:rPr>
          <w:rFonts w:ascii="Arial" w:eastAsia="현대산스 Text" w:hAnsi="Arial" w:cs="Arial"/>
          <w:sz w:val="22"/>
        </w:rPr>
        <w:t xml:space="preserve">in addition to </w:t>
      </w:r>
      <w:r w:rsidRPr="00EF3AF5">
        <w:rPr>
          <w:rFonts w:ascii="Arial" w:eastAsia="현대산스 Text" w:hAnsi="Arial" w:cs="Arial"/>
          <w:sz w:val="22"/>
        </w:rPr>
        <w:t>providing expert evaluation of the economic potential of Russia's Far East region.</w:t>
      </w:r>
      <w:r w:rsidR="00890D71" w:rsidRPr="00EF3AF5">
        <w:rPr>
          <w:rFonts w:ascii="Arial" w:eastAsia="현대산스 Text" w:hAnsi="Arial" w:cs="Arial"/>
          <w:sz w:val="22"/>
        </w:rPr>
        <w:t xml:space="preserve"> This</w:t>
      </w:r>
      <w:r w:rsidR="000A3F6F" w:rsidRPr="00EF3AF5">
        <w:rPr>
          <w:rFonts w:ascii="Arial" w:eastAsia="현대산스 Text" w:hAnsi="Arial" w:cs="Arial"/>
          <w:sz w:val="22"/>
        </w:rPr>
        <w:t xml:space="preserve"> year, </w:t>
      </w:r>
      <w:r w:rsidR="00890D71" w:rsidRPr="00EF3AF5">
        <w:rPr>
          <w:rFonts w:ascii="Arial" w:eastAsia="현대산스 Text" w:hAnsi="Arial" w:cs="Arial"/>
          <w:sz w:val="22"/>
        </w:rPr>
        <w:t xml:space="preserve">the forum will be attended </w:t>
      </w:r>
      <w:r w:rsidR="000A3F6F" w:rsidRPr="00EF3AF5">
        <w:rPr>
          <w:rFonts w:ascii="Arial" w:eastAsia="현대산스 Text" w:hAnsi="Arial" w:cs="Arial"/>
          <w:sz w:val="22"/>
        </w:rPr>
        <w:t>by</w:t>
      </w:r>
      <w:r w:rsidR="00890D71" w:rsidRPr="00EF3AF5">
        <w:rPr>
          <w:rFonts w:ascii="Arial" w:eastAsia="현대산스 Text" w:hAnsi="Arial" w:cs="Arial"/>
          <w:sz w:val="22"/>
        </w:rPr>
        <w:t xml:space="preserve"> thousands of representatives from</w:t>
      </w:r>
      <w:r w:rsidR="000A3F6F" w:rsidRPr="00EF3AF5">
        <w:rPr>
          <w:rFonts w:ascii="Arial" w:eastAsia="현대산스 Text" w:hAnsi="Arial" w:cs="Arial"/>
          <w:sz w:val="22"/>
        </w:rPr>
        <w:t xml:space="preserve"> 56</w:t>
      </w:r>
      <w:r w:rsidR="00890D71" w:rsidRPr="00EF3AF5">
        <w:rPr>
          <w:rFonts w:ascii="Arial" w:eastAsia="현대산스 Text" w:hAnsi="Arial" w:cs="Arial"/>
          <w:sz w:val="22"/>
        </w:rPr>
        <w:t xml:space="preserve"> different countries. </w:t>
      </w:r>
    </w:p>
    <w:p w14:paraId="67F789F1" w14:textId="2A5D02F8" w:rsidR="000A3F6F" w:rsidRPr="00EF3AF5" w:rsidRDefault="00890D71" w:rsidP="00731FB8">
      <w:pPr>
        <w:wordWrap/>
        <w:spacing w:after="0"/>
        <w:jc w:val="left"/>
        <w:rPr>
          <w:rFonts w:ascii="Arial" w:eastAsia="현대산스 Text" w:hAnsi="Arial" w:cs="Arial"/>
          <w:sz w:val="22"/>
        </w:rPr>
      </w:pPr>
      <w:r w:rsidRPr="00EF3AF5">
        <w:rPr>
          <w:rFonts w:ascii="Arial" w:hAnsi="Arial" w:cs="Arial"/>
          <w:vanish/>
          <w:color w:val="000000"/>
          <w:lang w:val="en"/>
        </w:rPr>
        <w:t>4,600 representatives of business, expert, and scientific communities and the public from 56 countries in 2016. 4,600 representatives of business, expert, and scientific communities and the public from 56 countries in 2016.</w:t>
      </w:r>
    </w:p>
    <w:p w14:paraId="2D00B2F2" w14:textId="50B99DB3" w:rsidR="00463FEC" w:rsidRPr="00EF3AF5" w:rsidRDefault="00731FB8" w:rsidP="00463FEC">
      <w:pPr>
        <w:wordWrap/>
        <w:spacing w:after="0"/>
        <w:jc w:val="left"/>
        <w:rPr>
          <w:rFonts w:ascii="Arial" w:eastAsia="현대산스 Text" w:hAnsi="Arial" w:cs="Arial"/>
          <w:sz w:val="22"/>
        </w:rPr>
      </w:pPr>
      <w:r w:rsidRPr="00EF3AF5">
        <w:rPr>
          <w:rFonts w:ascii="Arial" w:eastAsia="현대산스 Text" w:hAnsi="Arial" w:cs="Arial"/>
          <w:sz w:val="22"/>
        </w:rPr>
        <w:t xml:space="preserve">The Genesis brand is </w:t>
      </w:r>
      <w:r w:rsidR="00EA01CD" w:rsidRPr="00EF3AF5">
        <w:rPr>
          <w:rFonts w:ascii="Arial" w:eastAsia="현대산스 Text" w:hAnsi="Arial" w:cs="Arial"/>
          <w:sz w:val="22"/>
        </w:rPr>
        <w:t xml:space="preserve">experiencing significant </w:t>
      </w:r>
      <w:r w:rsidR="00C620C5">
        <w:rPr>
          <w:rFonts w:ascii="Arial" w:eastAsia="현대산스 Text" w:hAnsi="Arial" w:cs="Arial" w:hint="eastAsia"/>
          <w:sz w:val="22"/>
        </w:rPr>
        <w:t xml:space="preserve">global </w:t>
      </w:r>
      <w:r w:rsidRPr="00EF3AF5">
        <w:rPr>
          <w:rFonts w:ascii="Arial" w:eastAsia="현대산스 Text" w:hAnsi="Arial" w:cs="Arial"/>
          <w:sz w:val="22"/>
        </w:rPr>
        <w:t>success</w:t>
      </w:r>
      <w:r w:rsidR="00EA01CD" w:rsidRPr="00EF3AF5">
        <w:rPr>
          <w:rFonts w:ascii="Arial" w:eastAsia="현대산스 Text" w:hAnsi="Arial" w:cs="Arial"/>
          <w:sz w:val="22"/>
        </w:rPr>
        <w:t xml:space="preserve"> </w:t>
      </w:r>
      <w:r w:rsidRPr="00EF3AF5">
        <w:rPr>
          <w:rFonts w:ascii="Arial" w:eastAsia="현대산스 Text" w:hAnsi="Arial" w:cs="Arial"/>
          <w:sz w:val="22"/>
        </w:rPr>
        <w:t>in key countries – including Korea</w:t>
      </w:r>
      <w:r w:rsidR="00C620C5">
        <w:rPr>
          <w:rFonts w:ascii="Arial" w:eastAsia="현대산스 Text" w:hAnsi="Arial" w:cs="Arial" w:hint="eastAsia"/>
          <w:sz w:val="22"/>
        </w:rPr>
        <w:t>, the U.S.</w:t>
      </w:r>
      <w:r w:rsidRPr="00EF3AF5">
        <w:rPr>
          <w:rFonts w:ascii="Arial" w:eastAsia="현대산스 Text" w:hAnsi="Arial" w:cs="Arial"/>
          <w:sz w:val="22"/>
        </w:rPr>
        <w:t xml:space="preserve"> and </w:t>
      </w:r>
      <w:r w:rsidR="00B808EB">
        <w:rPr>
          <w:rFonts w:ascii="Arial" w:eastAsia="현대산스 Text" w:hAnsi="Arial" w:cs="Arial" w:hint="eastAsia"/>
          <w:sz w:val="22"/>
        </w:rPr>
        <w:t xml:space="preserve">multiple countries in the </w:t>
      </w:r>
      <w:r w:rsidRPr="00EF3AF5">
        <w:rPr>
          <w:rFonts w:ascii="Arial" w:eastAsia="현대산스 Text" w:hAnsi="Arial" w:cs="Arial"/>
          <w:sz w:val="22"/>
        </w:rPr>
        <w:t>Middle East</w:t>
      </w:r>
      <w:r w:rsidR="00463FEC" w:rsidRPr="00EF3AF5">
        <w:rPr>
          <w:rFonts w:ascii="Arial" w:eastAsia="현대산스 Text" w:hAnsi="Arial" w:cs="Arial"/>
          <w:sz w:val="22"/>
        </w:rPr>
        <w:t xml:space="preserve">. Genesis </w:t>
      </w:r>
      <w:r w:rsidRPr="00EF3AF5">
        <w:rPr>
          <w:rFonts w:ascii="Arial" w:eastAsia="현대산스 Text" w:hAnsi="Arial" w:cs="Arial"/>
          <w:sz w:val="22"/>
        </w:rPr>
        <w:t>also launch</w:t>
      </w:r>
      <w:r w:rsidR="00463FEC" w:rsidRPr="00EF3AF5">
        <w:rPr>
          <w:rFonts w:ascii="Arial" w:eastAsia="현대산스 Text" w:hAnsi="Arial" w:cs="Arial"/>
          <w:sz w:val="22"/>
        </w:rPr>
        <w:t>ed</w:t>
      </w:r>
      <w:r w:rsidRPr="00EF3AF5">
        <w:rPr>
          <w:rFonts w:ascii="Arial" w:eastAsia="현대산스 Text" w:hAnsi="Arial" w:cs="Arial"/>
          <w:sz w:val="22"/>
        </w:rPr>
        <w:t xml:space="preserve"> in Russia in September 2016</w:t>
      </w:r>
      <w:r w:rsidR="001B0F07" w:rsidRPr="00EF3AF5">
        <w:rPr>
          <w:rFonts w:ascii="Arial" w:eastAsia="현대산스 Text" w:hAnsi="Arial" w:cs="Arial"/>
          <w:sz w:val="22"/>
        </w:rPr>
        <w:t xml:space="preserve"> to widespread acclaim</w:t>
      </w:r>
      <w:r w:rsidR="00951AB8" w:rsidRPr="00EF3AF5">
        <w:rPr>
          <w:rFonts w:ascii="Arial" w:eastAsia="현대산스 Text" w:hAnsi="Arial" w:cs="Arial"/>
          <w:sz w:val="22"/>
        </w:rPr>
        <w:t>.</w:t>
      </w:r>
      <w:r w:rsidR="00463FEC" w:rsidRPr="00EF3AF5">
        <w:rPr>
          <w:rFonts w:ascii="Arial" w:eastAsia="현대산스 Text" w:hAnsi="Arial" w:cs="Arial"/>
          <w:sz w:val="22"/>
        </w:rPr>
        <w:t xml:space="preserve"> </w:t>
      </w:r>
      <w:r w:rsidR="00951AB8" w:rsidRPr="00EF3AF5">
        <w:rPr>
          <w:rFonts w:ascii="Arial" w:eastAsia="현대산스 Text" w:hAnsi="Arial" w:cs="Arial"/>
          <w:sz w:val="22"/>
        </w:rPr>
        <w:t>T</w:t>
      </w:r>
      <w:r w:rsidR="001B0F07" w:rsidRPr="00EF3AF5">
        <w:rPr>
          <w:rFonts w:ascii="Arial" w:eastAsia="현대산스 Text" w:hAnsi="Arial" w:cs="Arial"/>
          <w:sz w:val="22"/>
        </w:rPr>
        <w:t xml:space="preserve">he 2017 EEF forum </w:t>
      </w:r>
      <w:r w:rsidR="00951AB8" w:rsidRPr="00EF3AF5">
        <w:rPr>
          <w:rFonts w:ascii="Arial" w:eastAsia="현대산스 Text" w:hAnsi="Arial" w:cs="Arial"/>
          <w:sz w:val="22"/>
        </w:rPr>
        <w:t>allows</w:t>
      </w:r>
      <w:r w:rsidR="001B0F07" w:rsidRPr="00EF3AF5">
        <w:rPr>
          <w:rFonts w:ascii="Arial" w:eastAsia="현대산스 Text" w:hAnsi="Arial" w:cs="Arial"/>
          <w:sz w:val="22"/>
        </w:rPr>
        <w:t xml:space="preserve"> the brand to build on its reputation for </w:t>
      </w:r>
      <w:r w:rsidRPr="00EF3AF5">
        <w:rPr>
          <w:rFonts w:ascii="Arial" w:eastAsia="현대산스 Text" w:hAnsi="Arial" w:cs="Arial"/>
          <w:sz w:val="22"/>
        </w:rPr>
        <w:t>advanced engineering</w:t>
      </w:r>
      <w:r w:rsidR="001B0F07" w:rsidRPr="00EF3AF5">
        <w:rPr>
          <w:rFonts w:ascii="Arial" w:eastAsia="현대산스 Text" w:hAnsi="Arial" w:cs="Arial"/>
          <w:sz w:val="22"/>
        </w:rPr>
        <w:t xml:space="preserve"> and</w:t>
      </w:r>
      <w:r w:rsidRPr="00EF3AF5">
        <w:rPr>
          <w:rFonts w:ascii="Arial" w:eastAsia="현대산스 Text" w:hAnsi="Arial" w:cs="Arial"/>
          <w:sz w:val="22"/>
        </w:rPr>
        <w:t xml:space="preserve"> </w:t>
      </w:r>
      <w:r w:rsidR="00951AB8" w:rsidRPr="00EF3AF5">
        <w:rPr>
          <w:rFonts w:ascii="Arial" w:eastAsia="현대산스 Text" w:hAnsi="Arial" w:cs="Arial"/>
          <w:sz w:val="22"/>
        </w:rPr>
        <w:t>high quality</w:t>
      </w:r>
      <w:r w:rsidR="001B0F07" w:rsidRPr="00EF3AF5">
        <w:rPr>
          <w:rFonts w:ascii="Arial" w:eastAsia="현대산스 Text" w:hAnsi="Arial" w:cs="Arial"/>
          <w:sz w:val="22"/>
        </w:rPr>
        <w:t>, with its G80 sedan</w:t>
      </w:r>
      <w:r w:rsidRPr="00EF3AF5">
        <w:rPr>
          <w:rFonts w:ascii="Arial" w:eastAsia="현대산스 Text" w:hAnsi="Arial" w:cs="Arial"/>
          <w:sz w:val="22"/>
        </w:rPr>
        <w:t>.</w:t>
      </w:r>
    </w:p>
    <w:p w14:paraId="17B6CB13" w14:textId="77777777" w:rsidR="00BE03DE" w:rsidRPr="00EF3AF5" w:rsidRDefault="00BE03DE" w:rsidP="00345B11">
      <w:pPr>
        <w:spacing w:after="0"/>
        <w:rPr>
          <w:rFonts w:ascii="Arial" w:eastAsia="현대산스 Text" w:hAnsi="Arial" w:cs="Arial"/>
          <w:b/>
          <w:sz w:val="22"/>
        </w:rPr>
      </w:pPr>
    </w:p>
    <w:p w14:paraId="2BAED09B" w14:textId="0E4643D5" w:rsidR="00C16975" w:rsidRPr="00EF3AF5" w:rsidRDefault="00C16975" w:rsidP="00345B11">
      <w:pPr>
        <w:wordWrap/>
        <w:spacing w:after="0"/>
        <w:jc w:val="center"/>
        <w:rPr>
          <w:rFonts w:ascii="Arial" w:eastAsia="현대산스 Text" w:hAnsi="Arial" w:cs="Arial"/>
          <w:sz w:val="22"/>
        </w:rPr>
      </w:pPr>
      <w:r w:rsidRPr="00EF3AF5">
        <w:rPr>
          <w:rFonts w:ascii="Arial" w:eastAsia="현대산스 Text" w:hAnsi="Arial" w:cs="Arial"/>
          <w:sz w:val="22"/>
        </w:rPr>
        <w:t>-</w:t>
      </w:r>
      <w:r w:rsidR="00345B11" w:rsidRPr="00EF3AF5">
        <w:rPr>
          <w:rFonts w:ascii="Arial" w:eastAsia="현대산스 Text" w:hAnsi="Arial" w:cs="Arial"/>
          <w:sz w:val="22"/>
        </w:rPr>
        <w:t xml:space="preserve"> </w:t>
      </w:r>
      <w:r w:rsidRPr="00EF3AF5">
        <w:rPr>
          <w:rFonts w:ascii="Arial" w:eastAsia="현대산스 Text" w:hAnsi="Arial" w:cs="Arial"/>
          <w:sz w:val="22"/>
        </w:rPr>
        <w:t>Ends</w:t>
      </w:r>
      <w:r w:rsidR="00B225F0">
        <w:rPr>
          <w:rFonts w:ascii="Arial" w:eastAsia="현대산스 Text" w:hAnsi="Arial" w:cs="Arial" w:hint="eastAsia"/>
          <w:sz w:val="22"/>
        </w:rPr>
        <w:t xml:space="preserve"> </w:t>
      </w:r>
      <w:r w:rsidRPr="00EF3AF5">
        <w:rPr>
          <w:rFonts w:ascii="Arial" w:eastAsia="현대산스 Text" w:hAnsi="Arial" w:cs="Arial"/>
          <w:sz w:val="22"/>
        </w:rPr>
        <w:t>-</w:t>
      </w:r>
      <w:r w:rsidR="00B225F0">
        <w:rPr>
          <w:rFonts w:ascii="Arial" w:eastAsia="현대산스 Text" w:hAnsi="Arial" w:cs="Arial" w:hint="eastAsia"/>
          <w:sz w:val="22"/>
        </w:rPr>
        <w:t xml:space="preserve"> </w:t>
      </w:r>
    </w:p>
    <w:p w14:paraId="7D78D5E1" w14:textId="77777777" w:rsidR="00EF3AF5" w:rsidRDefault="00731FB8" w:rsidP="00EF3AF5">
      <w:pPr>
        <w:spacing w:after="0" w:line="240" w:lineRule="auto"/>
        <w:jc w:val="left"/>
        <w:rPr>
          <w:rFonts w:ascii="Arial" w:eastAsia="맑은 고딕" w:hAnsi="Arial" w:cs="Arial"/>
          <w:sz w:val="24"/>
          <w:szCs w:val="24"/>
        </w:rPr>
      </w:pPr>
      <w:r w:rsidRPr="00EF3AF5">
        <w:rPr>
          <w:rFonts w:ascii="Arial" w:eastAsia="현대산스 Text" w:hAnsi="Arial" w:cs="Arial"/>
          <w:b/>
          <w:kern w:val="0"/>
          <w:sz w:val="22"/>
          <w:lang w:eastAsia="en-US"/>
        </w:rPr>
        <w:br/>
      </w:r>
    </w:p>
    <w:p w14:paraId="24D04D82" w14:textId="663A4645" w:rsidR="00ED3630" w:rsidRPr="00EF3AF5" w:rsidRDefault="00ED3630" w:rsidP="00EF3AF5">
      <w:pPr>
        <w:spacing w:after="0" w:line="240" w:lineRule="auto"/>
        <w:jc w:val="left"/>
        <w:rPr>
          <w:rFonts w:ascii="Arial" w:eastAsia="맑은 고딕" w:hAnsi="Arial" w:cs="Arial"/>
          <w:sz w:val="24"/>
          <w:szCs w:val="24"/>
        </w:rPr>
      </w:pPr>
      <w:r>
        <w:rPr>
          <w:rFonts w:ascii="Arial" w:eastAsia="맑은 고딕" w:hAnsi="Arial" w:cs="Arial" w:hint="eastAsia"/>
          <w:sz w:val="24"/>
          <w:szCs w:val="24"/>
        </w:rPr>
        <w:t xml:space="preserve">About Genesis </w:t>
      </w:r>
    </w:p>
    <w:p w14:paraId="49D14CB7" w14:textId="77777777" w:rsidR="00EF3AF5" w:rsidRPr="001F6F16" w:rsidRDefault="00EF3AF5" w:rsidP="001F6F16">
      <w:pPr>
        <w:spacing w:after="0" w:line="240" w:lineRule="auto"/>
        <w:jc w:val="left"/>
        <w:rPr>
          <w:rFonts w:ascii="현대산스 Text" w:eastAsia="현대산스 Text" w:hAnsi="현대산스 Text" w:cs="Arial"/>
          <w:szCs w:val="20"/>
        </w:rPr>
      </w:pPr>
      <w:r w:rsidRPr="001F6F16">
        <w:rPr>
          <w:rFonts w:ascii="현대산스 Text" w:eastAsia="현대산스 Text" w:hAnsi="현대산스 Text" w:cs="Arial"/>
          <w:szCs w:val="20"/>
        </w:rPr>
        <w:lastRenderedPageBreak/>
        <w:t xml:space="preserve">Genesis, the luxury automotive brand, strives to make a positive difference in the lives of discerning customers, thus becoming an important element of their lifestyle. As a design-focused brand, Genesis has introduced fascinating models that embody athletic elegance, starting from the brand’s flagship model G90, mid-size luxury sedan G80 </w:t>
      </w:r>
      <w:bookmarkStart w:id="0" w:name="_GoBack"/>
      <w:bookmarkEnd w:id="0"/>
      <w:r w:rsidRPr="001F6F16">
        <w:rPr>
          <w:rFonts w:ascii="현대산스 Text" w:eastAsia="현대산스 Text" w:hAnsi="현대산스 Text" w:cs="Arial"/>
          <w:szCs w:val="20"/>
        </w:rPr>
        <w:t xml:space="preserve">and its derivative G80 Sport. The brand’s G70 sport sedan will make its world debut in September 2017. Genesis will be opening dedicated brand stores in major cities throughout the country in the near future. Experience more at </w:t>
      </w:r>
      <w:hyperlink r:id="rId12" w:history="1">
        <w:r w:rsidRPr="001F6F16">
          <w:t>https://www.genesis.com</w:t>
        </w:r>
      </w:hyperlink>
      <w:r w:rsidRPr="001F6F16">
        <w:rPr>
          <w:rFonts w:ascii="현대산스 Text" w:eastAsia="현대산스 Text" w:hAnsi="현대산스 Text" w:cs="Arial"/>
          <w:szCs w:val="20"/>
        </w:rPr>
        <w:t xml:space="preserve">. </w:t>
      </w:r>
    </w:p>
    <w:p w14:paraId="0FEB8DD0" w14:textId="77777777" w:rsidR="00AA3E6B" w:rsidRPr="001F6F16" w:rsidRDefault="00AA3E6B" w:rsidP="001F6F16">
      <w:pPr>
        <w:spacing w:after="0" w:line="240" w:lineRule="auto"/>
        <w:jc w:val="left"/>
        <w:rPr>
          <w:rFonts w:ascii="현대산스 Text" w:eastAsia="현대산스 Text" w:hAnsi="현대산스 Text" w:cs="Arial"/>
          <w:szCs w:val="20"/>
        </w:rPr>
      </w:pPr>
    </w:p>
    <w:p w14:paraId="1742A7E3" w14:textId="77777777" w:rsidR="00AA3E6B" w:rsidRPr="001F6F16" w:rsidRDefault="00AA3E6B" w:rsidP="001F6F16">
      <w:pPr>
        <w:spacing w:after="0" w:line="240" w:lineRule="auto"/>
        <w:jc w:val="left"/>
        <w:rPr>
          <w:rFonts w:ascii="현대산스 Text" w:eastAsia="현대산스 Text" w:hAnsi="현대산스 Text" w:cs="Arial"/>
          <w:b/>
          <w:szCs w:val="20"/>
        </w:rPr>
      </w:pPr>
      <w:r w:rsidRPr="001F6F16">
        <w:rPr>
          <w:rFonts w:ascii="현대산스 Text" w:eastAsia="현대산스 Text" w:hAnsi="현대산스 Text" w:cs="Arial"/>
          <w:b/>
          <w:szCs w:val="20"/>
        </w:rPr>
        <w:t>Contact</w:t>
      </w:r>
    </w:p>
    <w:p w14:paraId="5AAC18DC" w14:textId="48B0CDAB" w:rsidR="00AA3E6B" w:rsidRPr="001F6F16" w:rsidRDefault="004D1F46" w:rsidP="001F6F16">
      <w:pPr>
        <w:spacing w:after="0" w:line="240" w:lineRule="auto"/>
        <w:jc w:val="left"/>
        <w:rPr>
          <w:rFonts w:ascii="현대산스 Text" w:eastAsia="현대산스 Text" w:hAnsi="현대산스 Text" w:cs="Arial"/>
          <w:szCs w:val="20"/>
        </w:rPr>
      </w:pPr>
      <w:hyperlink r:id="rId13" w:history="1">
        <w:r w:rsidRPr="00B118CA">
          <w:rPr>
            <w:rStyle w:val="a7"/>
            <w:rFonts w:ascii="현대산스 Text" w:hAnsi="현대산스 Text"/>
          </w:rPr>
          <w:t>Globalpr@</w:t>
        </w:r>
        <w:r w:rsidRPr="00B118CA">
          <w:rPr>
            <w:rStyle w:val="a7"/>
            <w:rFonts w:ascii="현대산스 Text" w:hAnsi="현대산스 Text" w:hint="eastAsia"/>
          </w:rPr>
          <w:t>hyundai</w:t>
        </w:r>
        <w:r w:rsidRPr="00B118CA">
          <w:rPr>
            <w:rStyle w:val="a7"/>
            <w:rFonts w:ascii="현대산스 Text" w:hAnsi="현대산스 Text"/>
          </w:rPr>
          <w:t>.com</w:t>
        </w:r>
      </w:hyperlink>
      <w:r w:rsidR="00AA3E6B" w:rsidRPr="001F6F16">
        <w:rPr>
          <w:rFonts w:ascii="현대산스 Text" w:eastAsia="현대산스 Text" w:hAnsi="현대산스 Text" w:cs="Arial"/>
          <w:szCs w:val="20"/>
        </w:rPr>
        <w:br/>
        <w:t xml:space="preserve">+82 (0)2 3464 </w:t>
      </w:r>
      <w:r w:rsidR="0084372C">
        <w:rPr>
          <w:rFonts w:ascii="현대산스 Text" w:eastAsia="현대산스 Text" w:hAnsi="현대산스 Text" w:cs="Arial" w:hint="eastAsia"/>
          <w:szCs w:val="20"/>
        </w:rPr>
        <w:t>8501</w:t>
      </w:r>
      <w:r w:rsidR="00EA01CD" w:rsidRPr="001F6F16">
        <w:rPr>
          <w:rFonts w:ascii="현대산스 Text" w:eastAsia="현대산스 Text" w:hAnsi="현대산스 Text" w:cs="Arial"/>
          <w:szCs w:val="20"/>
        </w:rPr>
        <w:t xml:space="preserve"> </w:t>
      </w:r>
    </w:p>
    <w:sectPr w:rsidR="00AA3E6B" w:rsidRPr="001F6F16" w:rsidSect="00FB49C8">
      <w:headerReference w:type="default" r:id="rId14"/>
      <w:footerReference w:type="default" r:id="rId15"/>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BDC2EF" w14:textId="77777777" w:rsidR="00906B83" w:rsidRDefault="00906B83" w:rsidP="001C0057">
      <w:pPr>
        <w:spacing w:after="0" w:line="240" w:lineRule="auto"/>
      </w:pPr>
      <w:r>
        <w:separator/>
      </w:r>
    </w:p>
  </w:endnote>
  <w:endnote w:type="continuationSeparator" w:id="0">
    <w:p w14:paraId="015E5E66" w14:textId="77777777" w:rsidR="00906B83" w:rsidRDefault="00906B83"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odern H Light">
    <w:panose1 w:val="020B0603000000020004"/>
    <w:charset w:val="81"/>
    <w:family w:val="modern"/>
    <w:pitch w:val="variable"/>
    <w:sig w:usb0="A00002FF" w:usb1="29DF7CFB" w:usb2="00000010" w:usb3="00000000" w:csb0="001E019F" w:csb1="00000000"/>
  </w:font>
  <w:font w:name="맑은 고딕">
    <w:panose1 w:val="020B0503020000020004"/>
    <w:charset w:val="81"/>
    <w:family w:val="modern"/>
    <w:pitch w:val="variable"/>
    <w:sig w:usb0="900002AF" w:usb1="09D77CFB" w:usb2="00000012" w:usb3="00000000" w:csb0="00080001" w:csb1="00000000"/>
  </w:font>
  <w:font w:name="현대산스 Text">
    <w:altName w:val="Arial Unicode MS"/>
    <w:panose1 w:val="020B0600000101010101"/>
    <w:charset w:val="81"/>
    <w:family w:val="modern"/>
    <w:pitch w:val="variable"/>
    <w:sig w:usb0="00000203" w:usb1="29D72C10" w:usb2="00000010" w:usb3="00000000" w:csb0="00280005" w:csb1="00000000"/>
  </w:font>
  <w:font w:name="Genesis Sans Text Office">
    <w:altName w:val="Calibri"/>
    <w:charset w:val="00"/>
    <w:family w:val="swiss"/>
    <w:pitch w:val="variable"/>
    <w:sig w:usb0="A00002EF" w:usb1="4000203A" w:usb2="00000020" w:usb3="00000000" w:csb0="0000009F" w:csb1="00000000"/>
  </w:font>
  <w:font w:name="Genesis Sans Head Office">
    <w:altName w:val="Segoe Script"/>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FBA10" w14:textId="2F1B4E88" w:rsidR="001B09CD" w:rsidRDefault="00AA3E6B">
    <w:pPr>
      <w:pStyle w:val="a4"/>
    </w:pPr>
    <w:r>
      <w:rPr>
        <w:noProof/>
      </w:rPr>
      <mc:AlternateContent>
        <mc:Choice Requires="wps">
          <w:drawing>
            <wp:anchor distT="0" distB="0" distL="114300" distR="114300" simplePos="0" relativeHeight="251661312" behindDoc="0" locked="0" layoutInCell="1" allowOverlap="1" wp14:anchorId="45A07393" wp14:editId="7E12B5D7">
              <wp:simplePos x="0" y="0"/>
              <wp:positionH relativeFrom="column">
                <wp:posOffset>1219200</wp:posOffset>
              </wp:positionH>
              <wp:positionV relativeFrom="paragraph">
                <wp:posOffset>619125</wp:posOffset>
              </wp:positionV>
              <wp:extent cx="1754373" cy="1403985"/>
              <wp:effectExtent l="0" t="0" r="0" b="0"/>
              <wp:wrapNone/>
              <wp:docPr id="6"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373" cy="1403985"/>
                      </a:xfrm>
                      <a:prstGeom prst="rect">
                        <a:avLst/>
                      </a:prstGeom>
                      <a:solidFill>
                        <a:srgbClr val="FFFFFF"/>
                      </a:solidFill>
                      <a:ln w="9525">
                        <a:noFill/>
                        <a:miter lim="800000"/>
                        <a:headEnd/>
                        <a:tailEnd/>
                      </a:ln>
                    </wps:spPr>
                    <wps:txbx>
                      <w:txbxContent>
                        <w:p w14:paraId="063A66DF" w14:textId="03646495" w:rsidR="00AA3E6B" w:rsidRPr="00890D71" w:rsidRDefault="00AA3E6B" w:rsidP="00AA3E6B">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 xml:space="preserve">T +82 (0)2 </w:t>
                          </w:r>
                          <w:r w:rsidR="007C34C9" w:rsidRPr="00890D71">
                            <w:rPr>
                              <w:rFonts w:ascii="현대산스 Text" w:eastAsia="현대산스 Text" w:hAnsi="현대산스 Text"/>
                              <w:sz w:val="16"/>
                              <w:szCs w:val="16"/>
                            </w:rPr>
                            <w:t>346</w:t>
                          </w:r>
                          <w:r w:rsidR="007C34C9">
                            <w:rPr>
                              <w:rFonts w:ascii="현대산스 Text" w:eastAsia="현대산스 Text" w:hAnsi="현대산스 Text" w:hint="eastAsia"/>
                              <w:sz w:val="16"/>
                              <w:szCs w:val="16"/>
                            </w:rPr>
                            <w:t>4</w:t>
                          </w:r>
                          <w:r w:rsidR="007C34C9" w:rsidRPr="00890D71">
                            <w:rPr>
                              <w:rFonts w:ascii="현대산스 Text" w:eastAsia="현대산스 Text" w:hAnsi="현대산스 Text"/>
                              <w:sz w:val="16"/>
                              <w:szCs w:val="16"/>
                            </w:rPr>
                            <w:t xml:space="preserve"> </w:t>
                          </w:r>
                          <w:r w:rsidR="0084372C">
                            <w:rPr>
                              <w:rFonts w:ascii="현대산스 Text" w:eastAsia="현대산스 Text" w:hAnsi="현대산스 Text" w:hint="eastAsia"/>
                              <w:sz w:val="16"/>
                              <w:szCs w:val="16"/>
                            </w:rPr>
                            <w:t>8501</w:t>
                          </w:r>
                        </w:p>
                        <w:p w14:paraId="0989212D" w14:textId="77777777" w:rsidR="00AA3E6B" w:rsidRPr="00890D71" w:rsidRDefault="00AA3E6B" w:rsidP="00AA3E6B">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www.genesis.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96pt;margin-top:48.75pt;width:138.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" stroked="f">
              <v:textbox style="mso-fit-shape-to-text:t">
                <w:txbxContent>
                  <w:p w14:paraId="063A66DF" w14:textId="03646495" w:rsidR="00AA3E6B" w:rsidRPr="00890D71" w:rsidRDefault="00AA3E6B" w:rsidP="00AA3E6B">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 xml:space="preserve">T +82 (0)2 </w:t>
                    </w:r>
                    <w:r w:rsidR="007C34C9" w:rsidRPr="00890D71">
                      <w:rPr>
                        <w:rFonts w:ascii="현대산스 Text" w:eastAsia="현대산스 Text" w:hAnsi="현대산스 Text"/>
                        <w:sz w:val="16"/>
                        <w:szCs w:val="16"/>
                      </w:rPr>
                      <w:t>346</w:t>
                    </w:r>
                    <w:r w:rsidR="007C34C9">
                      <w:rPr>
                        <w:rFonts w:ascii="현대산스 Text" w:eastAsia="현대산스 Text" w:hAnsi="현대산스 Text" w:hint="eastAsia"/>
                        <w:sz w:val="16"/>
                        <w:szCs w:val="16"/>
                      </w:rPr>
                      <w:t>4</w:t>
                    </w:r>
                    <w:r w:rsidR="007C34C9" w:rsidRPr="00890D71">
                      <w:rPr>
                        <w:rFonts w:ascii="현대산스 Text" w:eastAsia="현대산스 Text" w:hAnsi="현대산스 Text"/>
                        <w:sz w:val="16"/>
                        <w:szCs w:val="16"/>
                      </w:rPr>
                      <w:t xml:space="preserve"> </w:t>
                    </w:r>
                    <w:r w:rsidR="0084372C">
                      <w:rPr>
                        <w:rFonts w:ascii="현대산스 Text" w:eastAsia="현대산스 Text" w:hAnsi="현대산스 Text" w:hint="eastAsia"/>
                        <w:sz w:val="16"/>
                        <w:szCs w:val="16"/>
                      </w:rPr>
                      <w:t>8501</w:t>
                    </w:r>
                  </w:p>
                  <w:p w14:paraId="0989212D" w14:textId="77777777" w:rsidR="00AA3E6B" w:rsidRPr="00890D71" w:rsidRDefault="00AA3E6B" w:rsidP="00AA3E6B">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www.genesis.com</w:t>
                    </w:r>
                  </w:p>
                </w:txbxContent>
              </v:textbox>
            </v:shape>
          </w:pict>
        </mc:Fallback>
      </mc:AlternateContent>
    </w:r>
    <w:r w:rsidR="001B09CD">
      <w:rPr>
        <w:noProof/>
      </w:rPr>
      <w:drawing>
        <wp:anchor distT="0" distB="0" distL="114300" distR="114300" simplePos="0" relativeHeight="251658240" behindDoc="0" locked="0" layoutInCell="1" allowOverlap="1" wp14:anchorId="5A861D42" wp14:editId="661D4970">
          <wp:simplePos x="0" y="0"/>
          <wp:positionH relativeFrom="column">
            <wp:posOffset>4675928</wp:posOffset>
          </wp:positionH>
          <wp:positionV relativeFrom="paragraph">
            <wp:posOffset>419100</wp:posOffset>
          </wp:positionV>
          <wp:extent cx="1762125" cy="944245"/>
          <wp:effectExtent l="0" t="0" r="0" b="0"/>
          <wp:wrapNone/>
          <wp:docPr id="1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logo.png"/>
                  <pic:cNvPicPr/>
                </pic:nvPicPr>
                <pic:blipFill>
                  <a:blip r:embed="rId1">
                    <a:extLst>
                      <a:ext uri="{28A0092B-C50C-407E-A947-70E740481C1C}">
                        <a14:useLocalDpi xmlns:a14="http://schemas.microsoft.com/office/drawing/2010/main" val="0"/>
                      </a:ext>
                    </a:extLst>
                  </a:blip>
                  <a:stretch>
                    <a:fillRect/>
                  </a:stretch>
                </pic:blipFill>
                <pic:spPr>
                  <a:xfrm>
                    <a:off x="0" y="0"/>
                    <a:ext cx="1762125" cy="944245"/>
                  </a:xfrm>
                  <a:prstGeom prst="rect">
                    <a:avLst/>
                  </a:prstGeom>
                </pic:spPr>
              </pic:pic>
            </a:graphicData>
          </a:graphic>
          <wp14:sizeRelH relativeFrom="page">
            <wp14:pctWidth>0</wp14:pctWidth>
          </wp14:sizeRelH>
          <wp14:sizeRelV relativeFrom="page">
            <wp14:pctHeight>0</wp14:pctHeight>
          </wp14:sizeRelV>
        </wp:anchor>
      </w:drawing>
    </w:r>
    <w:r w:rsidR="001B09CD">
      <w:rPr>
        <w:noProof/>
      </w:rPr>
      <mc:AlternateContent>
        <mc:Choice Requires="wps">
          <w:drawing>
            <wp:anchor distT="0" distB="0" distL="114300" distR="114300" simplePos="0" relativeHeight="251657216" behindDoc="0" locked="0" layoutInCell="1" allowOverlap="1" wp14:anchorId="0C972D13" wp14:editId="1EA8EE26">
              <wp:simplePos x="0" y="0"/>
              <wp:positionH relativeFrom="column">
                <wp:posOffset>-585047</wp:posOffset>
              </wp:positionH>
              <wp:positionV relativeFrom="paragraph">
                <wp:posOffset>626745</wp:posOffset>
              </wp:positionV>
              <wp:extent cx="1574800" cy="1403985"/>
              <wp:effectExtent l="0" t="0" r="6350" b="825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3985"/>
                      </a:xfrm>
                      <a:prstGeom prst="rect">
                        <a:avLst/>
                      </a:prstGeom>
                      <a:solidFill>
                        <a:srgbClr val="FFFFFF"/>
                      </a:solidFill>
                      <a:ln w="9525">
                        <a:noFill/>
                        <a:miter lim="800000"/>
                        <a:headEnd/>
                        <a:tailEnd/>
                      </a:ln>
                    </wps:spPr>
                    <wps:txbx>
                      <w:txbxContent>
                        <w:p w14:paraId="19555550"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Genesis</w:t>
                          </w:r>
                        </w:p>
                        <w:p w14:paraId="79B69E93"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12, Heolleung-ro, Seocho-gu,</w:t>
                          </w:r>
                        </w:p>
                        <w:p w14:paraId="6DEE564D"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Seoul, 137-938, Korea</w:t>
                          </w:r>
                        </w:p>
                        <w:p w14:paraId="6B71AD33"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www.genesis.com</w:t>
                          </w:r>
                        </w:p>
                        <w:p w14:paraId="043DF55F" w14:textId="39CA1A07" w:rsidR="001B09CD" w:rsidRPr="00890D71" w:rsidRDefault="001B09CD" w:rsidP="00BB16E1">
                          <w:pPr>
                            <w:spacing w:after="20" w:line="216" w:lineRule="auto"/>
                            <w:rPr>
                              <w:rFonts w:ascii="현대산스 Text" w:eastAsia="현대산스 Text" w:hAnsi="현대산스 Text"/>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46.05pt;margin-top:49.35pt;width:124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" stroked="f">
              <v:textbox style="mso-fit-shape-to-text:t">
                <w:txbxContent>
                  <w:p w14:paraId="19555550"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Genesis</w:t>
                    </w:r>
                  </w:p>
                  <w:p w14:paraId="79B69E93"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12, Heolleung-ro, Seocho-gu,</w:t>
                    </w:r>
                  </w:p>
                  <w:p w14:paraId="6DEE564D"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Seoul, 137-938, Korea</w:t>
                    </w:r>
                  </w:p>
                  <w:p w14:paraId="6B71AD33" w14:textId="77777777" w:rsidR="00513FE4" w:rsidRPr="00890D71" w:rsidRDefault="00513FE4" w:rsidP="00513FE4">
                    <w:pPr>
                      <w:spacing w:after="20" w:line="216" w:lineRule="auto"/>
                      <w:rPr>
                        <w:rFonts w:ascii="현대산스 Text" w:eastAsia="현대산스 Text" w:hAnsi="현대산스 Text"/>
                        <w:sz w:val="16"/>
                        <w:szCs w:val="16"/>
                      </w:rPr>
                    </w:pPr>
                    <w:r w:rsidRPr="00890D71">
                      <w:rPr>
                        <w:rFonts w:ascii="현대산스 Text" w:eastAsia="현대산스 Text" w:hAnsi="현대산스 Text"/>
                        <w:sz w:val="16"/>
                        <w:szCs w:val="16"/>
                      </w:rPr>
                      <w:t>www.genesis.com</w:t>
                    </w:r>
                  </w:p>
                  <w:p w14:paraId="043DF55F" w14:textId="39CA1A07" w:rsidR="001B09CD" w:rsidRPr="00890D71" w:rsidRDefault="001B09CD" w:rsidP="00BB16E1">
                    <w:pPr>
                      <w:spacing w:after="20" w:line="216" w:lineRule="auto"/>
                      <w:rPr>
                        <w:rFonts w:ascii="현대산스 Text" w:eastAsia="현대산스 Text" w:hAnsi="현대산스 Text"/>
                        <w:sz w:val="16"/>
                        <w:szCs w:val="16"/>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8BFB97" w14:textId="77777777" w:rsidR="00906B83" w:rsidRDefault="00906B83" w:rsidP="001C0057">
      <w:pPr>
        <w:spacing w:after="0" w:line="240" w:lineRule="auto"/>
      </w:pPr>
      <w:r>
        <w:separator/>
      </w:r>
    </w:p>
  </w:footnote>
  <w:footnote w:type="continuationSeparator" w:id="0">
    <w:p w14:paraId="04F97360" w14:textId="77777777" w:rsidR="00906B83" w:rsidRDefault="00906B83"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B9A67" w14:textId="77777777" w:rsidR="001B09CD" w:rsidRDefault="001B09CD" w:rsidP="001C0057">
    <w:pPr>
      <w:pStyle w:val="a3"/>
    </w:pPr>
    <w:r>
      <w:rPr>
        <w:noProof/>
      </w:rPr>
      <w:drawing>
        <wp:anchor distT="0" distB="0" distL="114300" distR="114300" simplePos="0" relativeHeight="251655168" behindDoc="1" locked="0" layoutInCell="1" allowOverlap="1" wp14:anchorId="2BA9B19D" wp14:editId="280FA915">
          <wp:simplePos x="0" y="0"/>
          <wp:positionH relativeFrom="margin">
            <wp:align>center</wp:align>
          </wp:positionH>
          <wp:positionV relativeFrom="paragraph">
            <wp:posOffset>-1078230</wp:posOffset>
          </wp:positionV>
          <wp:extent cx="6758305" cy="9360535"/>
          <wp:effectExtent l="0" t="0" r="4445" b="0"/>
          <wp:wrapNone/>
          <wp:docPr id="1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outline3.png"/>
                  <pic:cNvPicPr/>
                </pic:nvPicPr>
                <pic:blipFill>
                  <a:blip r:embed="rId1">
                    <a:extLst>
                      <a:ext uri="{28A0092B-C50C-407E-A947-70E740481C1C}">
                        <a14:useLocalDpi xmlns:a14="http://schemas.microsoft.com/office/drawing/2010/main" val="0"/>
                      </a:ext>
                    </a:extLst>
                  </a:blip>
                  <a:stretch>
                    <a:fillRect/>
                  </a:stretch>
                </pic:blipFill>
                <pic:spPr>
                  <a:xfrm>
                    <a:off x="0" y="0"/>
                    <a:ext cx="6758305" cy="93605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7BD64452" wp14:editId="6607F8BF">
              <wp:simplePos x="0" y="0"/>
              <wp:positionH relativeFrom="column">
                <wp:posOffset>4312285</wp:posOffset>
              </wp:positionH>
              <wp:positionV relativeFrom="paragraph">
                <wp:posOffset>-262973</wp:posOffset>
              </wp:positionV>
              <wp:extent cx="1413510" cy="1403985"/>
              <wp:effectExtent l="0" t="0" r="0" b="0"/>
              <wp:wrapNone/>
              <wp:docPr id="3"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403985"/>
                      </a:xfrm>
                      <a:prstGeom prst="rect">
                        <a:avLst/>
                      </a:prstGeom>
                      <a:solidFill>
                        <a:srgbClr val="FFFFFF"/>
                      </a:solidFill>
                      <a:ln w="9525">
                        <a:noFill/>
                        <a:miter lim="800000"/>
                        <a:headEnd/>
                        <a:tailEnd/>
                      </a:ln>
                    </wps:spPr>
                    <wps:txbx>
                      <w:txbxContent>
                        <w:p w14:paraId="51C4DCC7" w14:textId="194C2A3D"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4D1F46" w:rsidRPr="004D1F46">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" stroked="f">
              <v:textbox style="mso-fit-shape-to-text:t">
                <w:txbxContent>
                  <w:p w14:paraId="51C4DCC7" w14:textId="194C2A3D"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4D1F46" w:rsidRPr="004D1F46">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v:textbox>
            </v:shape>
          </w:pict>
        </mc:Fallback>
      </mc:AlternateContent>
    </w:r>
    <w:r w:rsidRPr="00A04250">
      <w:rPr>
        <w:rFonts w:ascii="Genesis Sans Head Office" w:hAnsi="Genesis Sans Head Office"/>
        <w:noProof/>
      </w:rPr>
      <w:drawing>
        <wp:anchor distT="0" distB="0" distL="114300" distR="114300" simplePos="0" relativeHeight="251656192" behindDoc="0" locked="0" layoutInCell="1" allowOverlap="1" wp14:anchorId="5ADE9412" wp14:editId="27E36AD4">
          <wp:simplePos x="0" y="0"/>
          <wp:positionH relativeFrom="column">
            <wp:posOffset>-38652</wp:posOffset>
          </wp:positionH>
          <wp:positionV relativeFrom="paragraph">
            <wp:posOffset>-342265</wp:posOffset>
          </wp:positionV>
          <wp:extent cx="2755900" cy="362585"/>
          <wp:effectExtent l="0" t="0" r="0" b="0"/>
          <wp:wrapNone/>
          <wp:docPr id="1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png"/>
                  <pic:cNvPicPr/>
                </pic:nvPicPr>
                <pic:blipFill>
                  <a:blip r:embed="rId2">
                    <a:extLst>
                      <a:ext uri="{28A0092B-C50C-407E-A947-70E740481C1C}">
                        <a14:useLocalDpi xmlns:a14="http://schemas.microsoft.com/office/drawing/2010/main" val="0"/>
                      </a:ext>
                    </a:extLst>
                  </a:blip>
                  <a:stretch>
                    <a:fillRect/>
                  </a:stretch>
                </pic:blipFill>
                <pic:spPr>
                  <a:xfrm>
                    <a:off x="0" y="0"/>
                    <a:ext cx="2755900" cy="362585"/>
                  </a:xfrm>
                  <a:prstGeom prst="rect">
                    <a:avLst/>
                  </a:prstGeom>
                </pic:spPr>
              </pic:pic>
            </a:graphicData>
          </a:graphic>
          <wp14:sizeRelH relativeFrom="page">
            <wp14:pctWidth>0</wp14:pctWidth>
          </wp14:sizeRelH>
          <wp14:sizeRelV relativeFrom="page">
            <wp14:pctHeight>0</wp14:pctHeight>
          </wp14:sizeRelV>
        </wp:anchor>
      </w:drawing>
    </w:r>
    <w:r>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6">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7">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FC2E95"/>
    <w:multiLevelType w:val="hybridMultilevel"/>
    <w:tmpl w:val="3DC63F88"/>
    <w:lvl w:ilvl="0" w:tplc="D7B4C9F4">
      <w:numFmt w:val="bullet"/>
      <w:lvlText w:val="-"/>
      <w:lvlJc w:val="left"/>
      <w:pPr>
        <w:ind w:left="760" w:hanging="360"/>
      </w:pPr>
      <w:rPr>
        <w:rFonts w:ascii="Modern H Light" w:eastAsia="Modern H Light" w:hAnsi="Modern H Light"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D102092"/>
    <w:multiLevelType w:val="hybridMultilevel"/>
    <w:tmpl w:val="20A6E4F8"/>
    <w:lvl w:ilvl="0" w:tplc="8BCEE72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EE867AD"/>
    <w:multiLevelType w:val="hybridMultilevel"/>
    <w:tmpl w:val="B9F214D4"/>
    <w:lvl w:ilvl="0" w:tplc="589481C4">
      <w:start w:val="1"/>
      <w:numFmt w:val="bullet"/>
      <w:lvlText w:val=""/>
      <w:lvlJc w:val="left"/>
      <w:pPr>
        <w:ind w:left="800" w:hanging="400"/>
      </w:pPr>
      <w:rPr>
        <w:rFonts w:ascii="Wingdings" w:hAnsi="Wingdings" w:hint="default"/>
        <w:sz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2732A07"/>
    <w:multiLevelType w:val="hybridMultilevel"/>
    <w:tmpl w:val="F9306D08"/>
    <w:lvl w:ilvl="0" w:tplc="D7B4C9F4">
      <w:numFmt w:val="bullet"/>
      <w:lvlText w:val="-"/>
      <w:lvlJc w:val="left"/>
      <w:pPr>
        <w:ind w:left="800" w:hanging="400"/>
      </w:pPr>
      <w:rPr>
        <w:rFonts w:ascii="Modern H Light" w:eastAsia="Modern H Light" w:hAnsi="Modern H Light" w:cstheme="minorBidi" w:hint="eastAsia"/>
        <w:sz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theme="minorBidi"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E107D8A"/>
    <w:multiLevelType w:val="hybridMultilevel"/>
    <w:tmpl w:val="CA5A5320"/>
    <w:lvl w:ilvl="0" w:tplc="D7B4C9F4">
      <w:numFmt w:val="bullet"/>
      <w:lvlText w:val="-"/>
      <w:lvlJc w:val="left"/>
      <w:pPr>
        <w:ind w:left="720" w:hanging="360"/>
      </w:pPr>
      <w:rPr>
        <w:rFonts w:ascii="Modern H Light" w:eastAsia="Modern H Light" w:hAnsi="Modern H Light"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26"/>
  </w:num>
  <w:num w:numId="4">
    <w:abstractNumId w:val="11"/>
  </w:num>
  <w:num w:numId="5">
    <w:abstractNumId w:val="24"/>
  </w:num>
  <w:num w:numId="6">
    <w:abstractNumId w:val="23"/>
  </w:num>
  <w:num w:numId="7">
    <w:abstractNumId w:val="25"/>
  </w:num>
  <w:num w:numId="8">
    <w:abstractNumId w:val="0"/>
  </w:num>
  <w:num w:numId="9">
    <w:abstractNumId w:val="4"/>
  </w:num>
  <w:num w:numId="10">
    <w:abstractNumId w:val="3"/>
  </w:num>
  <w:num w:numId="11">
    <w:abstractNumId w:val="9"/>
  </w:num>
  <w:num w:numId="12">
    <w:abstractNumId w:val="5"/>
  </w:num>
  <w:num w:numId="13">
    <w:abstractNumId w:val="2"/>
  </w:num>
  <w:num w:numId="14">
    <w:abstractNumId w:val="15"/>
  </w:num>
  <w:num w:numId="15">
    <w:abstractNumId w:val="21"/>
  </w:num>
  <w:num w:numId="16">
    <w:abstractNumId w:val="20"/>
  </w:num>
  <w:num w:numId="17">
    <w:abstractNumId w:val="8"/>
  </w:num>
  <w:num w:numId="18">
    <w:abstractNumId w:val="16"/>
  </w:num>
  <w:num w:numId="19">
    <w:abstractNumId w:val="7"/>
  </w:num>
  <w:num w:numId="20">
    <w:abstractNumId w:val="17"/>
  </w:num>
  <w:num w:numId="21">
    <w:abstractNumId w:val="1"/>
  </w:num>
  <w:num w:numId="22">
    <w:abstractNumId w:val="6"/>
  </w:num>
  <w:num w:numId="23">
    <w:abstractNumId w:val="14"/>
  </w:num>
  <w:num w:numId="24">
    <w:abstractNumId w:val="27"/>
  </w:num>
  <w:num w:numId="25">
    <w:abstractNumId w:val="22"/>
  </w:num>
  <w:num w:numId="26">
    <w:abstractNumId w:val="12"/>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oNotTrackFormatting/>
  <w:defaultTabStop w:val="800"/>
  <w:displayHorizontalDrawingGridEvery w:val="0"/>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QUAv6C1fCwAAAA="/>
  </w:docVars>
  <w:rsids>
    <w:rsidRoot w:val="001C0057"/>
    <w:rsid w:val="00000376"/>
    <w:rsid w:val="00000B69"/>
    <w:rsid w:val="00001D3D"/>
    <w:rsid w:val="00004A2E"/>
    <w:rsid w:val="00005350"/>
    <w:rsid w:val="00005D7C"/>
    <w:rsid w:val="000061F2"/>
    <w:rsid w:val="00007153"/>
    <w:rsid w:val="00012502"/>
    <w:rsid w:val="00014600"/>
    <w:rsid w:val="00016780"/>
    <w:rsid w:val="00016892"/>
    <w:rsid w:val="00016CDF"/>
    <w:rsid w:val="00016ED4"/>
    <w:rsid w:val="000170A4"/>
    <w:rsid w:val="000229E8"/>
    <w:rsid w:val="00023686"/>
    <w:rsid w:val="000240F4"/>
    <w:rsid w:val="000243A2"/>
    <w:rsid w:val="000250D2"/>
    <w:rsid w:val="000252E8"/>
    <w:rsid w:val="000269E5"/>
    <w:rsid w:val="00032AB8"/>
    <w:rsid w:val="00033883"/>
    <w:rsid w:val="00033DED"/>
    <w:rsid w:val="00034D09"/>
    <w:rsid w:val="00035DCE"/>
    <w:rsid w:val="00035F3D"/>
    <w:rsid w:val="000378E1"/>
    <w:rsid w:val="00037E3A"/>
    <w:rsid w:val="0004049F"/>
    <w:rsid w:val="00040663"/>
    <w:rsid w:val="0004136C"/>
    <w:rsid w:val="000433E1"/>
    <w:rsid w:val="00046A43"/>
    <w:rsid w:val="00053850"/>
    <w:rsid w:val="000547FC"/>
    <w:rsid w:val="00057FA6"/>
    <w:rsid w:val="000619B7"/>
    <w:rsid w:val="00064E7B"/>
    <w:rsid w:val="00066058"/>
    <w:rsid w:val="00071DAE"/>
    <w:rsid w:val="00074F61"/>
    <w:rsid w:val="00076BF1"/>
    <w:rsid w:val="00077C16"/>
    <w:rsid w:val="00080C1E"/>
    <w:rsid w:val="000855DE"/>
    <w:rsid w:val="000864CF"/>
    <w:rsid w:val="000877B5"/>
    <w:rsid w:val="0009021B"/>
    <w:rsid w:val="000944DB"/>
    <w:rsid w:val="00094AFD"/>
    <w:rsid w:val="0009724E"/>
    <w:rsid w:val="00097A31"/>
    <w:rsid w:val="000A045D"/>
    <w:rsid w:val="000A14EC"/>
    <w:rsid w:val="000A27C4"/>
    <w:rsid w:val="000A2D0C"/>
    <w:rsid w:val="000A3EFD"/>
    <w:rsid w:val="000A3F6F"/>
    <w:rsid w:val="000A5618"/>
    <w:rsid w:val="000A61F9"/>
    <w:rsid w:val="000A6981"/>
    <w:rsid w:val="000B04C2"/>
    <w:rsid w:val="000B3518"/>
    <w:rsid w:val="000B3F9C"/>
    <w:rsid w:val="000B45E9"/>
    <w:rsid w:val="000B5B6F"/>
    <w:rsid w:val="000B62A7"/>
    <w:rsid w:val="000C47E4"/>
    <w:rsid w:val="000C4930"/>
    <w:rsid w:val="000C4C16"/>
    <w:rsid w:val="000C79D8"/>
    <w:rsid w:val="000D0A30"/>
    <w:rsid w:val="000D1BA1"/>
    <w:rsid w:val="000D1E15"/>
    <w:rsid w:val="000D1FD0"/>
    <w:rsid w:val="000D2135"/>
    <w:rsid w:val="000D370A"/>
    <w:rsid w:val="000D43C8"/>
    <w:rsid w:val="000D6C9A"/>
    <w:rsid w:val="000E10B3"/>
    <w:rsid w:val="000E1338"/>
    <w:rsid w:val="000E1574"/>
    <w:rsid w:val="000E2F31"/>
    <w:rsid w:val="000E3E6C"/>
    <w:rsid w:val="000E55A8"/>
    <w:rsid w:val="000E573D"/>
    <w:rsid w:val="000E6D4E"/>
    <w:rsid w:val="000F0455"/>
    <w:rsid w:val="000F0A73"/>
    <w:rsid w:val="000F0D21"/>
    <w:rsid w:val="00100C1C"/>
    <w:rsid w:val="00102230"/>
    <w:rsid w:val="00104804"/>
    <w:rsid w:val="001061C5"/>
    <w:rsid w:val="00106AB3"/>
    <w:rsid w:val="00111D15"/>
    <w:rsid w:val="00117428"/>
    <w:rsid w:val="0012049D"/>
    <w:rsid w:val="00123F8E"/>
    <w:rsid w:val="00124920"/>
    <w:rsid w:val="00124CCC"/>
    <w:rsid w:val="00126C61"/>
    <w:rsid w:val="00130F54"/>
    <w:rsid w:val="00130F79"/>
    <w:rsid w:val="001324E3"/>
    <w:rsid w:val="001345AB"/>
    <w:rsid w:val="001356B1"/>
    <w:rsid w:val="00135E16"/>
    <w:rsid w:val="00137569"/>
    <w:rsid w:val="001400B2"/>
    <w:rsid w:val="00140C62"/>
    <w:rsid w:val="0014104F"/>
    <w:rsid w:val="0014107B"/>
    <w:rsid w:val="00142D2D"/>
    <w:rsid w:val="001448C6"/>
    <w:rsid w:val="00145CB0"/>
    <w:rsid w:val="001511CF"/>
    <w:rsid w:val="00154903"/>
    <w:rsid w:val="0015581B"/>
    <w:rsid w:val="00155ABC"/>
    <w:rsid w:val="001577BE"/>
    <w:rsid w:val="00161683"/>
    <w:rsid w:val="00162CE0"/>
    <w:rsid w:val="00166DF7"/>
    <w:rsid w:val="0016749E"/>
    <w:rsid w:val="00167542"/>
    <w:rsid w:val="00167A01"/>
    <w:rsid w:val="00170F5B"/>
    <w:rsid w:val="00171838"/>
    <w:rsid w:val="00172BF4"/>
    <w:rsid w:val="00173735"/>
    <w:rsid w:val="00173AD5"/>
    <w:rsid w:val="00173FAE"/>
    <w:rsid w:val="00174D49"/>
    <w:rsid w:val="00176095"/>
    <w:rsid w:val="00176797"/>
    <w:rsid w:val="00182ADC"/>
    <w:rsid w:val="00183D0A"/>
    <w:rsid w:val="00184DCB"/>
    <w:rsid w:val="00186D8F"/>
    <w:rsid w:val="00187224"/>
    <w:rsid w:val="0019348C"/>
    <w:rsid w:val="001945D6"/>
    <w:rsid w:val="0019527B"/>
    <w:rsid w:val="001A149E"/>
    <w:rsid w:val="001A1A07"/>
    <w:rsid w:val="001A2F58"/>
    <w:rsid w:val="001A7BF2"/>
    <w:rsid w:val="001B001F"/>
    <w:rsid w:val="001B069B"/>
    <w:rsid w:val="001B09CD"/>
    <w:rsid w:val="001B0F07"/>
    <w:rsid w:val="001B2963"/>
    <w:rsid w:val="001B50B9"/>
    <w:rsid w:val="001C0031"/>
    <w:rsid w:val="001C0057"/>
    <w:rsid w:val="001C0BD6"/>
    <w:rsid w:val="001C23C0"/>
    <w:rsid w:val="001C7DDF"/>
    <w:rsid w:val="001D3CF8"/>
    <w:rsid w:val="001D3EBE"/>
    <w:rsid w:val="001D5C58"/>
    <w:rsid w:val="001D6357"/>
    <w:rsid w:val="001E08E4"/>
    <w:rsid w:val="001E20DF"/>
    <w:rsid w:val="001E47EA"/>
    <w:rsid w:val="001E513F"/>
    <w:rsid w:val="001E6433"/>
    <w:rsid w:val="001E7A57"/>
    <w:rsid w:val="001F001E"/>
    <w:rsid w:val="001F0598"/>
    <w:rsid w:val="001F10F3"/>
    <w:rsid w:val="001F37CB"/>
    <w:rsid w:val="001F46E2"/>
    <w:rsid w:val="001F6382"/>
    <w:rsid w:val="001F6F16"/>
    <w:rsid w:val="001F713F"/>
    <w:rsid w:val="00202BA7"/>
    <w:rsid w:val="00206E58"/>
    <w:rsid w:val="00210D9E"/>
    <w:rsid w:val="00211216"/>
    <w:rsid w:val="0021283A"/>
    <w:rsid w:val="00232CE9"/>
    <w:rsid w:val="00234000"/>
    <w:rsid w:val="002352FB"/>
    <w:rsid w:val="00235804"/>
    <w:rsid w:val="00235C88"/>
    <w:rsid w:val="0023652F"/>
    <w:rsid w:val="00241401"/>
    <w:rsid w:val="00242729"/>
    <w:rsid w:val="00242D65"/>
    <w:rsid w:val="00244013"/>
    <w:rsid w:val="0024620E"/>
    <w:rsid w:val="0024774B"/>
    <w:rsid w:val="00250C8D"/>
    <w:rsid w:val="0025142F"/>
    <w:rsid w:val="00252317"/>
    <w:rsid w:val="002539FB"/>
    <w:rsid w:val="00257F63"/>
    <w:rsid w:val="002603A0"/>
    <w:rsid w:val="0026264E"/>
    <w:rsid w:val="00262FBD"/>
    <w:rsid w:val="00263734"/>
    <w:rsid w:val="0026379C"/>
    <w:rsid w:val="00264A96"/>
    <w:rsid w:val="00270BCD"/>
    <w:rsid w:val="00271450"/>
    <w:rsid w:val="002736A1"/>
    <w:rsid w:val="00274757"/>
    <w:rsid w:val="00274CD2"/>
    <w:rsid w:val="002754B0"/>
    <w:rsid w:val="0027587D"/>
    <w:rsid w:val="00281348"/>
    <w:rsid w:val="0028155D"/>
    <w:rsid w:val="00284DFF"/>
    <w:rsid w:val="002853FB"/>
    <w:rsid w:val="00285C49"/>
    <w:rsid w:val="0028725F"/>
    <w:rsid w:val="002904AF"/>
    <w:rsid w:val="00290CCA"/>
    <w:rsid w:val="00292190"/>
    <w:rsid w:val="002921DE"/>
    <w:rsid w:val="00294ED5"/>
    <w:rsid w:val="002A0DB7"/>
    <w:rsid w:val="002A1E5F"/>
    <w:rsid w:val="002A283C"/>
    <w:rsid w:val="002B2E1B"/>
    <w:rsid w:val="002B329D"/>
    <w:rsid w:val="002B4A5E"/>
    <w:rsid w:val="002B5730"/>
    <w:rsid w:val="002B5D9C"/>
    <w:rsid w:val="002B62DE"/>
    <w:rsid w:val="002B6D63"/>
    <w:rsid w:val="002B7DAA"/>
    <w:rsid w:val="002C03B8"/>
    <w:rsid w:val="002C21DB"/>
    <w:rsid w:val="002C324E"/>
    <w:rsid w:val="002C3C3B"/>
    <w:rsid w:val="002C4E2C"/>
    <w:rsid w:val="002C5C20"/>
    <w:rsid w:val="002C5D01"/>
    <w:rsid w:val="002C5E11"/>
    <w:rsid w:val="002C650F"/>
    <w:rsid w:val="002D0A0A"/>
    <w:rsid w:val="002D0B7E"/>
    <w:rsid w:val="002D34AC"/>
    <w:rsid w:val="002D5285"/>
    <w:rsid w:val="002D5D01"/>
    <w:rsid w:val="002D7B1D"/>
    <w:rsid w:val="002E4687"/>
    <w:rsid w:val="002E7E01"/>
    <w:rsid w:val="002F1B15"/>
    <w:rsid w:val="002F22A3"/>
    <w:rsid w:val="002F256C"/>
    <w:rsid w:val="002F47BA"/>
    <w:rsid w:val="002F4A7B"/>
    <w:rsid w:val="002F5068"/>
    <w:rsid w:val="002F604F"/>
    <w:rsid w:val="00300A2E"/>
    <w:rsid w:val="00301550"/>
    <w:rsid w:val="003019B5"/>
    <w:rsid w:val="00302918"/>
    <w:rsid w:val="0030469F"/>
    <w:rsid w:val="0030507B"/>
    <w:rsid w:val="00306EA2"/>
    <w:rsid w:val="00307166"/>
    <w:rsid w:val="00310E75"/>
    <w:rsid w:val="0031120E"/>
    <w:rsid w:val="0031145E"/>
    <w:rsid w:val="00312616"/>
    <w:rsid w:val="00312DC8"/>
    <w:rsid w:val="00316B6A"/>
    <w:rsid w:val="00320E7B"/>
    <w:rsid w:val="00321653"/>
    <w:rsid w:val="00324421"/>
    <w:rsid w:val="00326EE2"/>
    <w:rsid w:val="003300E4"/>
    <w:rsid w:val="003303A7"/>
    <w:rsid w:val="00331523"/>
    <w:rsid w:val="00334D9E"/>
    <w:rsid w:val="00337EAF"/>
    <w:rsid w:val="003402D3"/>
    <w:rsid w:val="00341D17"/>
    <w:rsid w:val="003427A8"/>
    <w:rsid w:val="00344033"/>
    <w:rsid w:val="0034575C"/>
    <w:rsid w:val="00345B11"/>
    <w:rsid w:val="00350EAD"/>
    <w:rsid w:val="003524D7"/>
    <w:rsid w:val="00353B5F"/>
    <w:rsid w:val="00353D0F"/>
    <w:rsid w:val="003570D7"/>
    <w:rsid w:val="00357108"/>
    <w:rsid w:val="00361064"/>
    <w:rsid w:val="00363499"/>
    <w:rsid w:val="0036481E"/>
    <w:rsid w:val="00365C61"/>
    <w:rsid w:val="00366DD0"/>
    <w:rsid w:val="00370F53"/>
    <w:rsid w:val="003722EE"/>
    <w:rsid w:val="00372CA3"/>
    <w:rsid w:val="00372D5B"/>
    <w:rsid w:val="003739B5"/>
    <w:rsid w:val="00373DBA"/>
    <w:rsid w:val="00375E6E"/>
    <w:rsid w:val="00381AFE"/>
    <w:rsid w:val="003822D6"/>
    <w:rsid w:val="003828BA"/>
    <w:rsid w:val="003949ED"/>
    <w:rsid w:val="00394E36"/>
    <w:rsid w:val="003966D6"/>
    <w:rsid w:val="00397AA8"/>
    <w:rsid w:val="003A0538"/>
    <w:rsid w:val="003A0E37"/>
    <w:rsid w:val="003A0E8B"/>
    <w:rsid w:val="003A1D45"/>
    <w:rsid w:val="003A36B2"/>
    <w:rsid w:val="003A4B00"/>
    <w:rsid w:val="003A75D4"/>
    <w:rsid w:val="003B0F14"/>
    <w:rsid w:val="003B2201"/>
    <w:rsid w:val="003B3683"/>
    <w:rsid w:val="003B599E"/>
    <w:rsid w:val="003B5D3C"/>
    <w:rsid w:val="003B6AFE"/>
    <w:rsid w:val="003B76EB"/>
    <w:rsid w:val="003C134D"/>
    <w:rsid w:val="003C15EF"/>
    <w:rsid w:val="003C3433"/>
    <w:rsid w:val="003C4624"/>
    <w:rsid w:val="003C70A6"/>
    <w:rsid w:val="003C7A4E"/>
    <w:rsid w:val="003D26EA"/>
    <w:rsid w:val="003D5748"/>
    <w:rsid w:val="003E13DA"/>
    <w:rsid w:val="003E442F"/>
    <w:rsid w:val="003E67C6"/>
    <w:rsid w:val="003F27E0"/>
    <w:rsid w:val="003F434E"/>
    <w:rsid w:val="003F4EB7"/>
    <w:rsid w:val="003F527B"/>
    <w:rsid w:val="003F791E"/>
    <w:rsid w:val="00400B3D"/>
    <w:rsid w:val="004018E6"/>
    <w:rsid w:val="004019DE"/>
    <w:rsid w:val="004032F3"/>
    <w:rsid w:val="00404494"/>
    <w:rsid w:val="00412018"/>
    <w:rsid w:val="0041267F"/>
    <w:rsid w:val="004156DE"/>
    <w:rsid w:val="00415A86"/>
    <w:rsid w:val="00417069"/>
    <w:rsid w:val="004210DE"/>
    <w:rsid w:val="00421118"/>
    <w:rsid w:val="004249FB"/>
    <w:rsid w:val="00426D66"/>
    <w:rsid w:val="00427D9A"/>
    <w:rsid w:val="00433A37"/>
    <w:rsid w:val="00435693"/>
    <w:rsid w:val="00436691"/>
    <w:rsid w:val="00440BBF"/>
    <w:rsid w:val="004470E9"/>
    <w:rsid w:val="00447867"/>
    <w:rsid w:val="00451984"/>
    <w:rsid w:val="00453717"/>
    <w:rsid w:val="00453A4A"/>
    <w:rsid w:val="00454C40"/>
    <w:rsid w:val="00456167"/>
    <w:rsid w:val="004619C2"/>
    <w:rsid w:val="00463FEC"/>
    <w:rsid w:val="00464F73"/>
    <w:rsid w:val="00474007"/>
    <w:rsid w:val="00474F43"/>
    <w:rsid w:val="00475000"/>
    <w:rsid w:val="0047586A"/>
    <w:rsid w:val="004838BF"/>
    <w:rsid w:val="0048757B"/>
    <w:rsid w:val="00490053"/>
    <w:rsid w:val="004962E9"/>
    <w:rsid w:val="00497933"/>
    <w:rsid w:val="004A0DA1"/>
    <w:rsid w:val="004A4A09"/>
    <w:rsid w:val="004A6DCC"/>
    <w:rsid w:val="004A71DD"/>
    <w:rsid w:val="004B04D6"/>
    <w:rsid w:val="004B3ACA"/>
    <w:rsid w:val="004B4D97"/>
    <w:rsid w:val="004B624A"/>
    <w:rsid w:val="004B74FE"/>
    <w:rsid w:val="004C2011"/>
    <w:rsid w:val="004C255E"/>
    <w:rsid w:val="004C52F0"/>
    <w:rsid w:val="004C7603"/>
    <w:rsid w:val="004C7EFD"/>
    <w:rsid w:val="004D1A8D"/>
    <w:rsid w:val="004D1F46"/>
    <w:rsid w:val="004D3314"/>
    <w:rsid w:val="004D3656"/>
    <w:rsid w:val="004D3EDA"/>
    <w:rsid w:val="004D4A68"/>
    <w:rsid w:val="004D4B04"/>
    <w:rsid w:val="004E36B9"/>
    <w:rsid w:val="004E3BC9"/>
    <w:rsid w:val="004F3211"/>
    <w:rsid w:val="004F531E"/>
    <w:rsid w:val="004F59DB"/>
    <w:rsid w:val="004F6DE4"/>
    <w:rsid w:val="0050087E"/>
    <w:rsid w:val="005015D9"/>
    <w:rsid w:val="005022D5"/>
    <w:rsid w:val="00502A4D"/>
    <w:rsid w:val="00506AAB"/>
    <w:rsid w:val="00510189"/>
    <w:rsid w:val="0051187B"/>
    <w:rsid w:val="00511C7E"/>
    <w:rsid w:val="00511E86"/>
    <w:rsid w:val="0051290E"/>
    <w:rsid w:val="00513FE4"/>
    <w:rsid w:val="00515034"/>
    <w:rsid w:val="0051518E"/>
    <w:rsid w:val="005210EB"/>
    <w:rsid w:val="005252BA"/>
    <w:rsid w:val="00526271"/>
    <w:rsid w:val="00531659"/>
    <w:rsid w:val="00531810"/>
    <w:rsid w:val="00534B48"/>
    <w:rsid w:val="005356EA"/>
    <w:rsid w:val="00540707"/>
    <w:rsid w:val="00540855"/>
    <w:rsid w:val="00540952"/>
    <w:rsid w:val="00540F6A"/>
    <w:rsid w:val="0054116B"/>
    <w:rsid w:val="00543442"/>
    <w:rsid w:val="00543501"/>
    <w:rsid w:val="00551045"/>
    <w:rsid w:val="0055241B"/>
    <w:rsid w:val="0055250B"/>
    <w:rsid w:val="00552515"/>
    <w:rsid w:val="00553B8D"/>
    <w:rsid w:val="00555508"/>
    <w:rsid w:val="0055736D"/>
    <w:rsid w:val="00560760"/>
    <w:rsid w:val="00560B02"/>
    <w:rsid w:val="005614E2"/>
    <w:rsid w:val="00570523"/>
    <w:rsid w:val="0057058A"/>
    <w:rsid w:val="00570D3E"/>
    <w:rsid w:val="00574E68"/>
    <w:rsid w:val="00575ACB"/>
    <w:rsid w:val="00576A58"/>
    <w:rsid w:val="00577EDE"/>
    <w:rsid w:val="00582DC1"/>
    <w:rsid w:val="00583595"/>
    <w:rsid w:val="00584232"/>
    <w:rsid w:val="005864B6"/>
    <w:rsid w:val="00591ACA"/>
    <w:rsid w:val="00591F39"/>
    <w:rsid w:val="00592AD4"/>
    <w:rsid w:val="00593657"/>
    <w:rsid w:val="00594D1A"/>
    <w:rsid w:val="00596CF6"/>
    <w:rsid w:val="00597FCE"/>
    <w:rsid w:val="005A34E7"/>
    <w:rsid w:val="005A393B"/>
    <w:rsid w:val="005A4F4F"/>
    <w:rsid w:val="005A600A"/>
    <w:rsid w:val="005A62F1"/>
    <w:rsid w:val="005B06A7"/>
    <w:rsid w:val="005B2001"/>
    <w:rsid w:val="005B648B"/>
    <w:rsid w:val="005B6EB1"/>
    <w:rsid w:val="005B7C00"/>
    <w:rsid w:val="005C0408"/>
    <w:rsid w:val="005C3D7B"/>
    <w:rsid w:val="005C459F"/>
    <w:rsid w:val="005C4713"/>
    <w:rsid w:val="005C48C8"/>
    <w:rsid w:val="005C6B34"/>
    <w:rsid w:val="005C723A"/>
    <w:rsid w:val="005C75BC"/>
    <w:rsid w:val="005D02E5"/>
    <w:rsid w:val="005D0F36"/>
    <w:rsid w:val="005D1DF7"/>
    <w:rsid w:val="005D473B"/>
    <w:rsid w:val="005D60D9"/>
    <w:rsid w:val="005E2775"/>
    <w:rsid w:val="005E3503"/>
    <w:rsid w:val="005E6202"/>
    <w:rsid w:val="005F24A1"/>
    <w:rsid w:val="005F346E"/>
    <w:rsid w:val="005F3537"/>
    <w:rsid w:val="005F4071"/>
    <w:rsid w:val="005F4C17"/>
    <w:rsid w:val="006012A1"/>
    <w:rsid w:val="00601E86"/>
    <w:rsid w:val="00603B2B"/>
    <w:rsid w:val="00603C4D"/>
    <w:rsid w:val="0060445D"/>
    <w:rsid w:val="00605074"/>
    <w:rsid w:val="006128FB"/>
    <w:rsid w:val="00613BB2"/>
    <w:rsid w:val="00617951"/>
    <w:rsid w:val="0062179C"/>
    <w:rsid w:val="00630D16"/>
    <w:rsid w:val="006315C1"/>
    <w:rsid w:val="00632456"/>
    <w:rsid w:val="00632B4E"/>
    <w:rsid w:val="00634307"/>
    <w:rsid w:val="00636173"/>
    <w:rsid w:val="00637475"/>
    <w:rsid w:val="00642C53"/>
    <w:rsid w:val="00643AEE"/>
    <w:rsid w:val="006443F6"/>
    <w:rsid w:val="00651030"/>
    <w:rsid w:val="0065266D"/>
    <w:rsid w:val="00652712"/>
    <w:rsid w:val="006527FE"/>
    <w:rsid w:val="00652A54"/>
    <w:rsid w:val="00653298"/>
    <w:rsid w:val="006532A3"/>
    <w:rsid w:val="00653367"/>
    <w:rsid w:val="006562EF"/>
    <w:rsid w:val="00656EA1"/>
    <w:rsid w:val="00657D50"/>
    <w:rsid w:val="00657EB6"/>
    <w:rsid w:val="00657F95"/>
    <w:rsid w:val="0066224E"/>
    <w:rsid w:val="00663663"/>
    <w:rsid w:val="00663E10"/>
    <w:rsid w:val="00664CDF"/>
    <w:rsid w:val="00665E96"/>
    <w:rsid w:val="006670EC"/>
    <w:rsid w:val="00667689"/>
    <w:rsid w:val="00667A00"/>
    <w:rsid w:val="00667DFB"/>
    <w:rsid w:val="00667FD5"/>
    <w:rsid w:val="0067047F"/>
    <w:rsid w:val="006724C8"/>
    <w:rsid w:val="00677687"/>
    <w:rsid w:val="006806C0"/>
    <w:rsid w:val="00690181"/>
    <w:rsid w:val="00691D45"/>
    <w:rsid w:val="00692FAB"/>
    <w:rsid w:val="00693223"/>
    <w:rsid w:val="006A05E8"/>
    <w:rsid w:val="006A1DAD"/>
    <w:rsid w:val="006A221F"/>
    <w:rsid w:val="006A25AD"/>
    <w:rsid w:val="006A6356"/>
    <w:rsid w:val="006A636E"/>
    <w:rsid w:val="006A7446"/>
    <w:rsid w:val="006B0378"/>
    <w:rsid w:val="006B17BE"/>
    <w:rsid w:val="006B1D38"/>
    <w:rsid w:val="006B258D"/>
    <w:rsid w:val="006B322B"/>
    <w:rsid w:val="006B3511"/>
    <w:rsid w:val="006B40AA"/>
    <w:rsid w:val="006B46E8"/>
    <w:rsid w:val="006B76EB"/>
    <w:rsid w:val="006C3AC6"/>
    <w:rsid w:val="006C4AE4"/>
    <w:rsid w:val="006D02E0"/>
    <w:rsid w:val="006D27AB"/>
    <w:rsid w:val="006D2E39"/>
    <w:rsid w:val="006D428E"/>
    <w:rsid w:val="006D4638"/>
    <w:rsid w:val="006D532A"/>
    <w:rsid w:val="006D5A35"/>
    <w:rsid w:val="006D7238"/>
    <w:rsid w:val="006E27A8"/>
    <w:rsid w:val="006E2A3F"/>
    <w:rsid w:val="006E2E73"/>
    <w:rsid w:val="006E39F1"/>
    <w:rsid w:val="006E5BA6"/>
    <w:rsid w:val="006E5BC0"/>
    <w:rsid w:val="006E6D36"/>
    <w:rsid w:val="006F13E1"/>
    <w:rsid w:val="006F59E6"/>
    <w:rsid w:val="006F5AB4"/>
    <w:rsid w:val="006F68B8"/>
    <w:rsid w:val="006F7745"/>
    <w:rsid w:val="0070042E"/>
    <w:rsid w:val="00700BD7"/>
    <w:rsid w:val="00704292"/>
    <w:rsid w:val="00706800"/>
    <w:rsid w:val="00706E31"/>
    <w:rsid w:val="00707B8C"/>
    <w:rsid w:val="00710119"/>
    <w:rsid w:val="007104BF"/>
    <w:rsid w:val="00712B03"/>
    <w:rsid w:val="007143E3"/>
    <w:rsid w:val="007153C7"/>
    <w:rsid w:val="00715A3B"/>
    <w:rsid w:val="00722485"/>
    <w:rsid w:val="007244F0"/>
    <w:rsid w:val="00724E2E"/>
    <w:rsid w:val="00725BC3"/>
    <w:rsid w:val="00727DC1"/>
    <w:rsid w:val="00730417"/>
    <w:rsid w:val="00731FB8"/>
    <w:rsid w:val="00735763"/>
    <w:rsid w:val="00735E48"/>
    <w:rsid w:val="00737428"/>
    <w:rsid w:val="00737885"/>
    <w:rsid w:val="00737B24"/>
    <w:rsid w:val="00742ED2"/>
    <w:rsid w:val="007434FB"/>
    <w:rsid w:val="00745D2C"/>
    <w:rsid w:val="00753FE7"/>
    <w:rsid w:val="007540F8"/>
    <w:rsid w:val="00757E42"/>
    <w:rsid w:val="007703DA"/>
    <w:rsid w:val="007727E1"/>
    <w:rsid w:val="007737B7"/>
    <w:rsid w:val="0077493A"/>
    <w:rsid w:val="0077519A"/>
    <w:rsid w:val="007761B2"/>
    <w:rsid w:val="00777C36"/>
    <w:rsid w:val="00781364"/>
    <w:rsid w:val="007909DD"/>
    <w:rsid w:val="00794971"/>
    <w:rsid w:val="0079569A"/>
    <w:rsid w:val="007A1C31"/>
    <w:rsid w:val="007A1D65"/>
    <w:rsid w:val="007A2734"/>
    <w:rsid w:val="007A2DC9"/>
    <w:rsid w:val="007A7539"/>
    <w:rsid w:val="007B2868"/>
    <w:rsid w:val="007B4797"/>
    <w:rsid w:val="007B5205"/>
    <w:rsid w:val="007B6FA2"/>
    <w:rsid w:val="007C037E"/>
    <w:rsid w:val="007C34C9"/>
    <w:rsid w:val="007C7E44"/>
    <w:rsid w:val="007D16B5"/>
    <w:rsid w:val="007D2F90"/>
    <w:rsid w:val="007D4FD6"/>
    <w:rsid w:val="007E03C4"/>
    <w:rsid w:val="007E12ED"/>
    <w:rsid w:val="007E2CD5"/>
    <w:rsid w:val="007E4DD5"/>
    <w:rsid w:val="007E5E54"/>
    <w:rsid w:val="007F0C4B"/>
    <w:rsid w:val="007F329C"/>
    <w:rsid w:val="007F339C"/>
    <w:rsid w:val="007F6717"/>
    <w:rsid w:val="007F70E0"/>
    <w:rsid w:val="008003EC"/>
    <w:rsid w:val="0080052F"/>
    <w:rsid w:val="00801E2C"/>
    <w:rsid w:val="00802220"/>
    <w:rsid w:val="00805187"/>
    <w:rsid w:val="008064F7"/>
    <w:rsid w:val="0080687A"/>
    <w:rsid w:val="00806B76"/>
    <w:rsid w:val="00812289"/>
    <w:rsid w:val="00812703"/>
    <w:rsid w:val="0081291C"/>
    <w:rsid w:val="00813D40"/>
    <w:rsid w:val="00817D65"/>
    <w:rsid w:val="00817DFB"/>
    <w:rsid w:val="00823CFA"/>
    <w:rsid w:val="00824948"/>
    <w:rsid w:val="008249E0"/>
    <w:rsid w:val="00827D95"/>
    <w:rsid w:val="00827FE9"/>
    <w:rsid w:val="008343F9"/>
    <w:rsid w:val="008357A8"/>
    <w:rsid w:val="00841FB6"/>
    <w:rsid w:val="0084372C"/>
    <w:rsid w:val="00846F42"/>
    <w:rsid w:val="00847AC1"/>
    <w:rsid w:val="008508C0"/>
    <w:rsid w:val="00850D40"/>
    <w:rsid w:val="008511F1"/>
    <w:rsid w:val="0085626B"/>
    <w:rsid w:val="00857084"/>
    <w:rsid w:val="008617CF"/>
    <w:rsid w:val="00862D90"/>
    <w:rsid w:val="00863605"/>
    <w:rsid w:val="0086442D"/>
    <w:rsid w:val="00864A8A"/>
    <w:rsid w:val="008668AD"/>
    <w:rsid w:val="008668F4"/>
    <w:rsid w:val="008727E8"/>
    <w:rsid w:val="00872A8C"/>
    <w:rsid w:val="00872EE7"/>
    <w:rsid w:val="00874C24"/>
    <w:rsid w:val="00875110"/>
    <w:rsid w:val="00876523"/>
    <w:rsid w:val="00877A2B"/>
    <w:rsid w:val="00880EF1"/>
    <w:rsid w:val="00881354"/>
    <w:rsid w:val="00887926"/>
    <w:rsid w:val="00890D71"/>
    <w:rsid w:val="008918E2"/>
    <w:rsid w:val="00892EE7"/>
    <w:rsid w:val="008935FE"/>
    <w:rsid w:val="0089467B"/>
    <w:rsid w:val="00894F98"/>
    <w:rsid w:val="008957EB"/>
    <w:rsid w:val="008A3E46"/>
    <w:rsid w:val="008A4171"/>
    <w:rsid w:val="008A449D"/>
    <w:rsid w:val="008A4F24"/>
    <w:rsid w:val="008A66BE"/>
    <w:rsid w:val="008A7EB1"/>
    <w:rsid w:val="008B0F3E"/>
    <w:rsid w:val="008B177D"/>
    <w:rsid w:val="008B2D6A"/>
    <w:rsid w:val="008B50AD"/>
    <w:rsid w:val="008B5BD5"/>
    <w:rsid w:val="008B6A61"/>
    <w:rsid w:val="008C19EC"/>
    <w:rsid w:val="008C25BC"/>
    <w:rsid w:val="008C300E"/>
    <w:rsid w:val="008C319F"/>
    <w:rsid w:val="008C3550"/>
    <w:rsid w:val="008C5798"/>
    <w:rsid w:val="008C5A73"/>
    <w:rsid w:val="008D00C6"/>
    <w:rsid w:val="008D1CAE"/>
    <w:rsid w:val="008D4997"/>
    <w:rsid w:val="008D57B8"/>
    <w:rsid w:val="008D5DFD"/>
    <w:rsid w:val="008D6439"/>
    <w:rsid w:val="008E0F2F"/>
    <w:rsid w:val="008E1B83"/>
    <w:rsid w:val="008E2A29"/>
    <w:rsid w:val="008E3D37"/>
    <w:rsid w:val="008F023B"/>
    <w:rsid w:val="008F0454"/>
    <w:rsid w:val="008F08ED"/>
    <w:rsid w:val="008F3C3C"/>
    <w:rsid w:val="008F5513"/>
    <w:rsid w:val="008F66E5"/>
    <w:rsid w:val="0090295F"/>
    <w:rsid w:val="00904120"/>
    <w:rsid w:val="00906B83"/>
    <w:rsid w:val="009070FF"/>
    <w:rsid w:val="0090756A"/>
    <w:rsid w:val="00907715"/>
    <w:rsid w:val="00910254"/>
    <w:rsid w:val="00910AB6"/>
    <w:rsid w:val="00912393"/>
    <w:rsid w:val="00912885"/>
    <w:rsid w:val="0091388E"/>
    <w:rsid w:val="0091498F"/>
    <w:rsid w:val="00915C76"/>
    <w:rsid w:val="009161D7"/>
    <w:rsid w:val="0091704D"/>
    <w:rsid w:val="009249B6"/>
    <w:rsid w:val="0092693D"/>
    <w:rsid w:val="00926FCE"/>
    <w:rsid w:val="00927475"/>
    <w:rsid w:val="009305BB"/>
    <w:rsid w:val="00930743"/>
    <w:rsid w:val="00930E57"/>
    <w:rsid w:val="00932F0E"/>
    <w:rsid w:val="00933213"/>
    <w:rsid w:val="00940402"/>
    <w:rsid w:val="009419AB"/>
    <w:rsid w:val="00942310"/>
    <w:rsid w:val="0094248D"/>
    <w:rsid w:val="009451E0"/>
    <w:rsid w:val="00951929"/>
    <w:rsid w:val="00951AB8"/>
    <w:rsid w:val="00952611"/>
    <w:rsid w:val="00957ABA"/>
    <w:rsid w:val="00962CFE"/>
    <w:rsid w:val="00963280"/>
    <w:rsid w:val="00963EC6"/>
    <w:rsid w:val="0096470F"/>
    <w:rsid w:val="009658A6"/>
    <w:rsid w:val="009665FC"/>
    <w:rsid w:val="009674B7"/>
    <w:rsid w:val="0096782B"/>
    <w:rsid w:val="0097045C"/>
    <w:rsid w:val="00970636"/>
    <w:rsid w:val="00971247"/>
    <w:rsid w:val="0097428A"/>
    <w:rsid w:val="00976077"/>
    <w:rsid w:val="00980825"/>
    <w:rsid w:val="009815BD"/>
    <w:rsid w:val="009835C4"/>
    <w:rsid w:val="009856F4"/>
    <w:rsid w:val="00985DD2"/>
    <w:rsid w:val="0098638D"/>
    <w:rsid w:val="009879AF"/>
    <w:rsid w:val="00987EE8"/>
    <w:rsid w:val="009925C5"/>
    <w:rsid w:val="009978EC"/>
    <w:rsid w:val="009A3218"/>
    <w:rsid w:val="009A3CD6"/>
    <w:rsid w:val="009A4263"/>
    <w:rsid w:val="009A4AF7"/>
    <w:rsid w:val="009A5600"/>
    <w:rsid w:val="009B110F"/>
    <w:rsid w:val="009B251E"/>
    <w:rsid w:val="009B2B9F"/>
    <w:rsid w:val="009C426C"/>
    <w:rsid w:val="009C6FF6"/>
    <w:rsid w:val="009D0993"/>
    <w:rsid w:val="009D1621"/>
    <w:rsid w:val="009D2A59"/>
    <w:rsid w:val="009D6D14"/>
    <w:rsid w:val="009E02B0"/>
    <w:rsid w:val="009E4920"/>
    <w:rsid w:val="009E6BC5"/>
    <w:rsid w:val="009F0B97"/>
    <w:rsid w:val="009F26CF"/>
    <w:rsid w:val="009F4D01"/>
    <w:rsid w:val="009F582B"/>
    <w:rsid w:val="009F6421"/>
    <w:rsid w:val="009F7563"/>
    <w:rsid w:val="009F7984"/>
    <w:rsid w:val="00A01DC3"/>
    <w:rsid w:val="00A02AD5"/>
    <w:rsid w:val="00A02F7C"/>
    <w:rsid w:val="00A04250"/>
    <w:rsid w:val="00A044C7"/>
    <w:rsid w:val="00A06371"/>
    <w:rsid w:val="00A07804"/>
    <w:rsid w:val="00A10D05"/>
    <w:rsid w:val="00A11919"/>
    <w:rsid w:val="00A12232"/>
    <w:rsid w:val="00A12BBC"/>
    <w:rsid w:val="00A1454F"/>
    <w:rsid w:val="00A15141"/>
    <w:rsid w:val="00A15424"/>
    <w:rsid w:val="00A163EA"/>
    <w:rsid w:val="00A16C07"/>
    <w:rsid w:val="00A174FF"/>
    <w:rsid w:val="00A177C0"/>
    <w:rsid w:val="00A1785C"/>
    <w:rsid w:val="00A20CB1"/>
    <w:rsid w:val="00A210A8"/>
    <w:rsid w:val="00A21C0B"/>
    <w:rsid w:val="00A2342A"/>
    <w:rsid w:val="00A2388A"/>
    <w:rsid w:val="00A23B25"/>
    <w:rsid w:val="00A24A43"/>
    <w:rsid w:val="00A25B01"/>
    <w:rsid w:val="00A26010"/>
    <w:rsid w:val="00A30C9E"/>
    <w:rsid w:val="00A31167"/>
    <w:rsid w:val="00A35000"/>
    <w:rsid w:val="00A3552E"/>
    <w:rsid w:val="00A3576B"/>
    <w:rsid w:val="00A42058"/>
    <w:rsid w:val="00A42EF0"/>
    <w:rsid w:val="00A43A45"/>
    <w:rsid w:val="00A43F7D"/>
    <w:rsid w:val="00A4458F"/>
    <w:rsid w:val="00A5085F"/>
    <w:rsid w:val="00A50C05"/>
    <w:rsid w:val="00A53468"/>
    <w:rsid w:val="00A559B5"/>
    <w:rsid w:val="00A60D3F"/>
    <w:rsid w:val="00A625AE"/>
    <w:rsid w:val="00A63894"/>
    <w:rsid w:val="00A647E1"/>
    <w:rsid w:val="00A73069"/>
    <w:rsid w:val="00A73269"/>
    <w:rsid w:val="00A743CC"/>
    <w:rsid w:val="00A74B3B"/>
    <w:rsid w:val="00A76A5A"/>
    <w:rsid w:val="00A77EDE"/>
    <w:rsid w:val="00A857F7"/>
    <w:rsid w:val="00A90516"/>
    <w:rsid w:val="00A91031"/>
    <w:rsid w:val="00A91519"/>
    <w:rsid w:val="00A91DF1"/>
    <w:rsid w:val="00A92D47"/>
    <w:rsid w:val="00A93662"/>
    <w:rsid w:val="00A94C3B"/>
    <w:rsid w:val="00A97D27"/>
    <w:rsid w:val="00AA0FFA"/>
    <w:rsid w:val="00AA2691"/>
    <w:rsid w:val="00AA288C"/>
    <w:rsid w:val="00AA35BB"/>
    <w:rsid w:val="00AA3E6B"/>
    <w:rsid w:val="00AA59F4"/>
    <w:rsid w:val="00AA64CF"/>
    <w:rsid w:val="00AA6780"/>
    <w:rsid w:val="00AA72BC"/>
    <w:rsid w:val="00AB0519"/>
    <w:rsid w:val="00AB0A92"/>
    <w:rsid w:val="00AB2DCC"/>
    <w:rsid w:val="00AB327F"/>
    <w:rsid w:val="00AC0075"/>
    <w:rsid w:val="00AC1B42"/>
    <w:rsid w:val="00AC1FA7"/>
    <w:rsid w:val="00AC3605"/>
    <w:rsid w:val="00AC4521"/>
    <w:rsid w:val="00AC5E00"/>
    <w:rsid w:val="00AC73FB"/>
    <w:rsid w:val="00AC7660"/>
    <w:rsid w:val="00AC7EEA"/>
    <w:rsid w:val="00AD144A"/>
    <w:rsid w:val="00AD26D0"/>
    <w:rsid w:val="00AD4DA8"/>
    <w:rsid w:val="00AD64F5"/>
    <w:rsid w:val="00AD741B"/>
    <w:rsid w:val="00AE07A6"/>
    <w:rsid w:val="00AE17AD"/>
    <w:rsid w:val="00AE207C"/>
    <w:rsid w:val="00AE3629"/>
    <w:rsid w:val="00AE40A2"/>
    <w:rsid w:val="00AE557D"/>
    <w:rsid w:val="00AE5E22"/>
    <w:rsid w:val="00AE5EE6"/>
    <w:rsid w:val="00AE6943"/>
    <w:rsid w:val="00AE701F"/>
    <w:rsid w:val="00AE73E5"/>
    <w:rsid w:val="00AF1301"/>
    <w:rsid w:val="00AF5EA2"/>
    <w:rsid w:val="00AF7B15"/>
    <w:rsid w:val="00B00A59"/>
    <w:rsid w:val="00B01458"/>
    <w:rsid w:val="00B03FBF"/>
    <w:rsid w:val="00B05029"/>
    <w:rsid w:val="00B07B7A"/>
    <w:rsid w:val="00B12C5C"/>
    <w:rsid w:val="00B1481C"/>
    <w:rsid w:val="00B1482A"/>
    <w:rsid w:val="00B14C79"/>
    <w:rsid w:val="00B14CA5"/>
    <w:rsid w:val="00B1772F"/>
    <w:rsid w:val="00B20017"/>
    <w:rsid w:val="00B21DC6"/>
    <w:rsid w:val="00B225F0"/>
    <w:rsid w:val="00B24D5A"/>
    <w:rsid w:val="00B255C2"/>
    <w:rsid w:val="00B26957"/>
    <w:rsid w:val="00B321BA"/>
    <w:rsid w:val="00B321E6"/>
    <w:rsid w:val="00B42A93"/>
    <w:rsid w:val="00B43511"/>
    <w:rsid w:val="00B445F8"/>
    <w:rsid w:val="00B44F96"/>
    <w:rsid w:val="00B470CD"/>
    <w:rsid w:val="00B538B6"/>
    <w:rsid w:val="00B53B11"/>
    <w:rsid w:val="00B575DA"/>
    <w:rsid w:val="00B6252A"/>
    <w:rsid w:val="00B634FB"/>
    <w:rsid w:val="00B6448F"/>
    <w:rsid w:val="00B65671"/>
    <w:rsid w:val="00B673CF"/>
    <w:rsid w:val="00B7155A"/>
    <w:rsid w:val="00B7350D"/>
    <w:rsid w:val="00B7423D"/>
    <w:rsid w:val="00B74833"/>
    <w:rsid w:val="00B753A0"/>
    <w:rsid w:val="00B76A2C"/>
    <w:rsid w:val="00B777B6"/>
    <w:rsid w:val="00B808EB"/>
    <w:rsid w:val="00B81059"/>
    <w:rsid w:val="00B82938"/>
    <w:rsid w:val="00B82BB6"/>
    <w:rsid w:val="00B86A28"/>
    <w:rsid w:val="00B879E0"/>
    <w:rsid w:val="00B91239"/>
    <w:rsid w:val="00B92943"/>
    <w:rsid w:val="00B92A67"/>
    <w:rsid w:val="00B932E3"/>
    <w:rsid w:val="00B93B30"/>
    <w:rsid w:val="00B95070"/>
    <w:rsid w:val="00B964C5"/>
    <w:rsid w:val="00B97471"/>
    <w:rsid w:val="00B978C5"/>
    <w:rsid w:val="00BA0709"/>
    <w:rsid w:val="00BA1416"/>
    <w:rsid w:val="00BA4BA7"/>
    <w:rsid w:val="00BA628D"/>
    <w:rsid w:val="00BA7154"/>
    <w:rsid w:val="00BA7339"/>
    <w:rsid w:val="00BA763D"/>
    <w:rsid w:val="00BA77DF"/>
    <w:rsid w:val="00BB16E1"/>
    <w:rsid w:val="00BB1E2E"/>
    <w:rsid w:val="00BB3963"/>
    <w:rsid w:val="00BB548A"/>
    <w:rsid w:val="00BB713D"/>
    <w:rsid w:val="00BB75E1"/>
    <w:rsid w:val="00BC04BA"/>
    <w:rsid w:val="00BC21E9"/>
    <w:rsid w:val="00BC367F"/>
    <w:rsid w:val="00BC7A41"/>
    <w:rsid w:val="00BD08F0"/>
    <w:rsid w:val="00BD1B2D"/>
    <w:rsid w:val="00BD240F"/>
    <w:rsid w:val="00BD3C77"/>
    <w:rsid w:val="00BD578D"/>
    <w:rsid w:val="00BD62F9"/>
    <w:rsid w:val="00BD7D8A"/>
    <w:rsid w:val="00BD7F8A"/>
    <w:rsid w:val="00BE03DE"/>
    <w:rsid w:val="00BE085E"/>
    <w:rsid w:val="00BE08D0"/>
    <w:rsid w:val="00BE1C54"/>
    <w:rsid w:val="00BE315A"/>
    <w:rsid w:val="00BE5272"/>
    <w:rsid w:val="00BE60D1"/>
    <w:rsid w:val="00BE6225"/>
    <w:rsid w:val="00BF2101"/>
    <w:rsid w:val="00BF33E4"/>
    <w:rsid w:val="00BF41AF"/>
    <w:rsid w:val="00BF6212"/>
    <w:rsid w:val="00BF7FBC"/>
    <w:rsid w:val="00C01F99"/>
    <w:rsid w:val="00C0286B"/>
    <w:rsid w:val="00C02BCE"/>
    <w:rsid w:val="00C0425F"/>
    <w:rsid w:val="00C04BB7"/>
    <w:rsid w:val="00C0523A"/>
    <w:rsid w:val="00C075B6"/>
    <w:rsid w:val="00C11FFC"/>
    <w:rsid w:val="00C12209"/>
    <w:rsid w:val="00C12A06"/>
    <w:rsid w:val="00C12BBB"/>
    <w:rsid w:val="00C144E1"/>
    <w:rsid w:val="00C1546D"/>
    <w:rsid w:val="00C16975"/>
    <w:rsid w:val="00C202B0"/>
    <w:rsid w:val="00C2120B"/>
    <w:rsid w:val="00C219D1"/>
    <w:rsid w:val="00C25D3A"/>
    <w:rsid w:val="00C265A8"/>
    <w:rsid w:val="00C300C1"/>
    <w:rsid w:val="00C30614"/>
    <w:rsid w:val="00C319C2"/>
    <w:rsid w:val="00C323DD"/>
    <w:rsid w:val="00C33560"/>
    <w:rsid w:val="00C357FF"/>
    <w:rsid w:val="00C36505"/>
    <w:rsid w:val="00C41AA0"/>
    <w:rsid w:val="00C43AEF"/>
    <w:rsid w:val="00C4447F"/>
    <w:rsid w:val="00C45D20"/>
    <w:rsid w:val="00C46B95"/>
    <w:rsid w:val="00C47A86"/>
    <w:rsid w:val="00C50AF5"/>
    <w:rsid w:val="00C519CA"/>
    <w:rsid w:val="00C5255A"/>
    <w:rsid w:val="00C52C88"/>
    <w:rsid w:val="00C5314B"/>
    <w:rsid w:val="00C539FF"/>
    <w:rsid w:val="00C54D75"/>
    <w:rsid w:val="00C56EE6"/>
    <w:rsid w:val="00C574A0"/>
    <w:rsid w:val="00C602A3"/>
    <w:rsid w:val="00C6139E"/>
    <w:rsid w:val="00C61D4D"/>
    <w:rsid w:val="00C620C5"/>
    <w:rsid w:val="00C64501"/>
    <w:rsid w:val="00C70F56"/>
    <w:rsid w:val="00C71BC2"/>
    <w:rsid w:val="00C720B9"/>
    <w:rsid w:val="00C809B9"/>
    <w:rsid w:val="00C80A12"/>
    <w:rsid w:val="00C83BC1"/>
    <w:rsid w:val="00C84319"/>
    <w:rsid w:val="00C91239"/>
    <w:rsid w:val="00C91A57"/>
    <w:rsid w:val="00C9452D"/>
    <w:rsid w:val="00C94B9F"/>
    <w:rsid w:val="00C9753F"/>
    <w:rsid w:val="00C979FC"/>
    <w:rsid w:val="00C97AD3"/>
    <w:rsid w:val="00CA13B4"/>
    <w:rsid w:val="00CA1E8D"/>
    <w:rsid w:val="00CA1EEB"/>
    <w:rsid w:val="00CA46CA"/>
    <w:rsid w:val="00CA7FD9"/>
    <w:rsid w:val="00CB0559"/>
    <w:rsid w:val="00CB0CA7"/>
    <w:rsid w:val="00CB212D"/>
    <w:rsid w:val="00CB2F71"/>
    <w:rsid w:val="00CB3BDF"/>
    <w:rsid w:val="00CB45D7"/>
    <w:rsid w:val="00CB4CFC"/>
    <w:rsid w:val="00CB63A6"/>
    <w:rsid w:val="00CC0258"/>
    <w:rsid w:val="00CC032A"/>
    <w:rsid w:val="00CC041D"/>
    <w:rsid w:val="00CC2056"/>
    <w:rsid w:val="00CC413C"/>
    <w:rsid w:val="00CC4B2E"/>
    <w:rsid w:val="00CC6574"/>
    <w:rsid w:val="00CC7CA3"/>
    <w:rsid w:val="00CD0045"/>
    <w:rsid w:val="00CD146A"/>
    <w:rsid w:val="00CD26ED"/>
    <w:rsid w:val="00CD4821"/>
    <w:rsid w:val="00CD583A"/>
    <w:rsid w:val="00CD647A"/>
    <w:rsid w:val="00CD6CA9"/>
    <w:rsid w:val="00CE0ABF"/>
    <w:rsid w:val="00CE0CC1"/>
    <w:rsid w:val="00CE1785"/>
    <w:rsid w:val="00CE1D43"/>
    <w:rsid w:val="00CE2672"/>
    <w:rsid w:val="00CE5689"/>
    <w:rsid w:val="00CE6078"/>
    <w:rsid w:val="00CE6081"/>
    <w:rsid w:val="00CF2E0A"/>
    <w:rsid w:val="00CF418A"/>
    <w:rsid w:val="00CF7636"/>
    <w:rsid w:val="00CF78E1"/>
    <w:rsid w:val="00D02488"/>
    <w:rsid w:val="00D02D15"/>
    <w:rsid w:val="00D11B6B"/>
    <w:rsid w:val="00D16F6E"/>
    <w:rsid w:val="00D17125"/>
    <w:rsid w:val="00D20AE7"/>
    <w:rsid w:val="00D26913"/>
    <w:rsid w:val="00D27657"/>
    <w:rsid w:val="00D305A7"/>
    <w:rsid w:val="00D31601"/>
    <w:rsid w:val="00D32931"/>
    <w:rsid w:val="00D35D1D"/>
    <w:rsid w:val="00D375F7"/>
    <w:rsid w:val="00D37AB3"/>
    <w:rsid w:val="00D40A4D"/>
    <w:rsid w:val="00D40E0E"/>
    <w:rsid w:val="00D41117"/>
    <w:rsid w:val="00D44F30"/>
    <w:rsid w:val="00D477D3"/>
    <w:rsid w:val="00D51E8A"/>
    <w:rsid w:val="00D53566"/>
    <w:rsid w:val="00D56021"/>
    <w:rsid w:val="00D60035"/>
    <w:rsid w:val="00D6196D"/>
    <w:rsid w:val="00D627A0"/>
    <w:rsid w:val="00D62AF6"/>
    <w:rsid w:val="00D63402"/>
    <w:rsid w:val="00D654F9"/>
    <w:rsid w:val="00D65EFA"/>
    <w:rsid w:val="00D7130C"/>
    <w:rsid w:val="00D71D36"/>
    <w:rsid w:val="00D75D3F"/>
    <w:rsid w:val="00D75DEC"/>
    <w:rsid w:val="00D76260"/>
    <w:rsid w:val="00D76ABC"/>
    <w:rsid w:val="00D82AE4"/>
    <w:rsid w:val="00D846BD"/>
    <w:rsid w:val="00D851E5"/>
    <w:rsid w:val="00D873B5"/>
    <w:rsid w:val="00D9008B"/>
    <w:rsid w:val="00D908FD"/>
    <w:rsid w:val="00D91D31"/>
    <w:rsid w:val="00D931C9"/>
    <w:rsid w:val="00D934B6"/>
    <w:rsid w:val="00D93B57"/>
    <w:rsid w:val="00D9442F"/>
    <w:rsid w:val="00D97206"/>
    <w:rsid w:val="00D9743F"/>
    <w:rsid w:val="00D97BAE"/>
    <w:rsid w:val="00DA1CFE"/>
    <w:rsid w:val="00DA2220"/>
    <w:rsid w:val="00DA28BC"/>
    <w:rsid w:val="00DA4148"/>
    <w:rsid w:val="00DA46F1"/>
    <w:rsid w:val="00DA630D"/>
    <w:rsid w:val="00DA6317"/>
    <w:rsid w:val="00DA6B84"/>
    <w:rsid w:val="00DA6F18"/>
    <w:rsid w:val="00DA711A"/>
    <w:rsid w:val="00DA7349"/>
    <w:rsid w:val="00DA79A0"/>
    <w:rsid w:val="00DB0DD9"/>
    <w:rsid w:val="00DB0EC1"/>
    <w:rsid w:val="00DB2F11"/>
    <w:rsid w:val="00DB6652"/>
    <w:rsid w:val="00DB7399"/>
    <w:rsid w:val="00DB78E4"/>
    <w:rsid w:val="00DC092D"/>
    <w:rsid w:val="00DC221C"/>
    <w:rsid w:val="00DC35F5"/>
    <w:rsid w:val="00DC577C"/>
    <w:rsid w:val="00DC6F99"/>
    <w:rsid w:val="00DC7639"/>
    <w:rsid w:val="00DD0B89"/>
    <w:rsid w:val="00DD1336"/>
    <w:rsid w:val="00DD16B6"/>
    <w:rsid w:val="00DD27F4"/>
    <w:rsid w:val="00DD2919"/>
    <w:rsid w:val="00DD32E5"/>
    <w:rsid w:val="00DD4206"/>
    <w:rsid w:val="00DD444F"/>
    <w:rsid w:val="00DD48BB"/>
    <w:rsid w:val="00DD6619"/>
    <w:rsid w:val="00DE18CA"/>
    <w:rsid w:val="00DE59AA"/>
    <w:rsid w:val="00DE62F3"/>
    <w:rsid w:val="00DE6AFE"/>
    <w:rsid w:val="00DF1CCC"/>
    <w:rsid w:val="00DF2536"/>
    <w:rsid w:val="00E00B60"/>
    <w:rsid w:val="00E00BB0"/>
    <w:rsid w:val="00E016CB"/>
    <w:rsid w:val="00E01A49"/>
    <w:rsid w:val="00E02BC1"/>
    <w:rsid w:val="00E05177"/>
    <w:rsid w:val="00E06328"/>
    <w:rsid w:val="00E065E9"/>
    <w:rsid w:val="00E076DD"/>
    <w:rsid w:val="00E10520"/>
    <w:rsid w:val="00E14474"/>
    <w:rsid w:val="00E16DFA"/>
    <w:rsid w:val="00E23EA7"/>
    <w:rsid w:val="00E23EC4"/>
    <w:rsid w:val="00E30D7E"/>
    <w:rsid w:val="00E3230D"/>
    <w:rsid w:val="00E34856"/>
    <w:rsid w:val="00E35BFE"/>
    <w:rsid w:val="00E36BC5"/>
    <w:rsid w:val="00E4064E"/>
    <w:rsid w:val="00E41339"/>
    <w:rsid w:val="00E45FAD"/>
    <w:rsid w:val="00E472A1"/>
    <w:rsid w:val="00E479DC"/>
    <w:rsid w:val="00E47FA1"/>
    <w:rsid w:val="00E50569"/>
    <w:rsid w:val="00E50AF5"/>
    <w:rsid w:val="00E539B9"/>
    <w:rsid w:val="00E557CB"/>
    <w:rsid w:val="00E57796"/>
    <w:rsid w:val="00E606A1"/>
    <w:rsid w:val="00E61F95"/>
    <w:rsid w:val="00E64E47"/>
    <w:rsid w:val="00E6565D"/>
    <w:rsid w:val="00E66D83"/>
    <w:rsid w:val="00E67EF8"/>
    <w:rsid w:val="00E7177C"/>
    <w:rsid w:val="00E723CE"/>
    <w:rsid w:val="00E735D0"/>
    <w:rsid w:val="00E80749"/>
    <w:rsid w:val="00E81364"/>
    <w:rsid w:val="00E8363B"/>
    <w:rsid w:val="00E83B72"/>
    <w:rsid w:val="00E8414A"/>
    <w:rsid w:val="00E8452E"/>
    <w:rsid w:val="00E8658E"/>
    <w:rsid w:val="00E86943"/>
    <w:rsid w:val="00E90590"/>
    <w:rsid w:val="00E90E8C"/>
    <w:rsid w:val="00E943CF"/>
    <w:rsid w:val="00E97CF9"/>
    <w:rsid w:val="00EA01CD"/>
    <w:rsid w:val="00EA2C43"/>
    <w:rsid w:val="00EA2D4A"/>
    <w:rsid w:val="00EA302C"/>
    <w:rsid w:val="00EA396E"/>
    <w:rsid w:val="00EA7A26"/>
    <w:rsid w:val="00EB28D1"/>
    <w:rsid w:val="00EB7A26"/>
    <w:rsid w:val="00EC004F"/>
    <w:rsid w:val="00EC39BA"/>
    <w:rsid w:val="00EC42F9"/>
    <w:rsid w:val="00EC507B"/>
    <w:rsid w:val="00EC6130"/>
    <w:rsid w:val="00EC699C"/>
    <w:rsid w:val="00EC7B85"/>
    <w:rsid w:val="00EC7C48"/>
    <w:rsid w:val="00ED0E26"/>
    <w:rsid w:val="00ED1F44"/>
    <w:rsid w:val="00ED3630"/>
    <w:rsid w:val="00ED498B"/>
    <w:rsid w:val="00ED52B5"/>
    <w:rsid w:val="00ED5326"/>
    <w:rsid w:val="00ED537B"/>
    <w:rsid w:val="00EE00F2"/>
    <w:rsid w:val="00EE0320"/>
    <w:rsid w:val="00EE0BDF"/>
    <w:rsid w:val="00EE539B"/>
    <w:rsid w:val="00EE6438"/>
    <w:rsid w:val="00EE6C27"/>
    <w:rsid w:val="00EF068B"/>
    <w:rsid w:val="00EF3AF5"/>
    <w:rsid w:val="00EF43B4"/>
    <w:rsid w:val="00EF460C"/>
    <w:rsid w:val="00EF514E"/>
    <w:rsid w:val="00EF7F89"/>
    <w:rsid w:val="00F00AE2"/>
    <w:rsid w:val="00F01CFD"/>
    <w:rsid w:val="00F03C7A"/>
    <w:rsid w:val="00F07BFF"/>
    <w:rsid w:val="00F121CD"/>
    <w:rsid w:val="00F12D5E"/>
    <w:rsid w:val="00F13415"/>
    <w:rsid w:val="00F14BFB"/>
    <w:rsid w:val="00F15758"/>
    <w:rsid w:val="00F16ABA"/>
    <w:rsid w:val="00F2059D"/>
    <w:rsid w:val="00F21399"/>
    <w:rsid w:val="00F21DDF"/>
    <w:rsid w:val="00F23EB3"/>
    <w:rsid w:val="00F24A6A"/>
    <w:rsid w:val="00F25288"/>
    <w:rsid w:val="00F308BA"/>
    <w:rsid w:val="00F32F01"/>
    <w:rsid w:val="00F34F2F"/>
    <w:rsid w:val="00F40E16"/>
    <w:rsid w:val="00F43CCE"/>
    <w:rsid w:val="00F4491E"/>
    <w:rsid w:val="00F449AB"/>
    <w:rsid w:val="00F50297"/>
    <w:rsid w:val="00F57346"/>
    <w:rsid w:val="00F634A9"/>
    <w:rsid w:val="00F6780D"/>
    <w:rsid w:val="00F7019F"/>
    <w:rsid w:val="00F702B2"/>
    <w:rsid w:val="00F70D5D"/>
    <w:rsid w:val="00F712F3"/>
    <w:rsid w:val="00F71CD2"/>
    <w:rsid w:val="00F72DD4"/>
    <w:rsid w:val="00F73110"/>
    <w:rsid w:val="00F731A5"/>
    <w:rsid w:val="00F74FF2"/>
    <w:rsid w:val="00F75042"/>
    <w:rsid w:val="00F75D2F"/>
    <w:rsid w:val="00F7606F"/>
    <w:rsid w:val="00F76113"/>
    <w:rsid w:val="00F815C7"/>
    <w:rsid w:val="00F95546"/>
    <w:rsid w:val="00F95D98"/>
    <w:rsid w:val="00F97947"/>
    <w:rsid w:val="00FA067C"/>
    <w:rsid w:val="00FA12AB"/>
    <w:rsid w:val="00FA5CE9"/>
    <w:rsid w:val="00FA748B"/>
    <w:rsid w:val="00FB054E"/>
    <w:rsid w:val="00FB42AC"/>
    <w:rsid w:val="00FB49C8"/>
    <w:rsid w:val="00FB5450"/>
    <w:rsid w:val="00FB6694"/>
    <w:rsid w:val="00FB6BE0"/>
    <w:rsid w:val="00FB7003"/>
    <w:rsid w:val="00FB7A23"/>
    <w:rsid w:val="00FC23D4"/>
    <w:rsid w:val="00FC500F"/>
    <w:rsid w:val="00FC6292"/>
    <w:rsid w:val="00FC6DE5"/>
    <w:rsid w:val="00FD5598"/>
    <w:rsid w:val="00FE1AE4"/>
    <w:rsid w:val="00FE6AB7"/>
    <w:rsid w:val="00FE6FE9"/>
    <w:rsid w:val="00FE7953"/>
    <w:rsid w:val="00FF3275"/>
    <w:rsid w:val="00FF4931"/>
    <w:rsid w:val="00FF5281"/>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85C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1C0057"/>
    <w:rPr>
      <w:rFonts w:asciiTheme="majorHAnsi" w:eastAsiaTheme="majorEastAsia" w:hAnsiTheme="majorHAnsi" w:cstheme="majorBidi"/>
      <w:sz w:val="18"/>
      <w:szCs w:val="18"/>
    </w:rPr>
  </w:style>
  <w:style w:type="paragraph" w:styleId="a6">
    <w:name w:val="List Paragraph"/>
    <w:basedOn w:val="a"/>
    <w:link w:val="Char2"/>
    <w:uiPriority w:val="34"/>
    <w:qFormat/>
    <w:rsid w:val="00AA2691"/>
    <w:pPr>
      <w:ind w:leftChars="400" w:left="800"/>
    </w:pPr>
  </w:style>
  <w:style w:type="character" w:styleId="a7">
    <w:name w:val="Hyperlink"/>
    <w:basedOn w:val="a0"/>
    <w:uiPriority w:val="99"/>
    <w:unhideWhenUsed/>
    <w:rsid w:val="00AA2691"/>
    <w:rPr>
      <w:color w:val="0000FF"/>
      <w:u w:val="single"/>
    </w:rPr>
  </w:style>
  <w:style w:type="paragraph" w:styleId="a8">
    <w:name w:val="Revision"/>
    <w:hidden/>
    <w:uiPriority w:val="99"/>
    <w:semiHidden/>
    <w:rsid w:val="008E3D37"/>
    <w:pPr>
      <w:spacing w:after="0" w:line="240" w:lineRule="auto"/>
      <w:jc w:val="left"/>
    </w:pPr>
  </w:style>
  <w:style w:type="character" w:styleId="a9">
    <w:name w:val="annotation reference"/>
    <w:basedOn w:val="a0"/>
    <w:uiPriority w:val="99"/>
    <w:semiHidden/>
    <w:unhideWhenUsed/>
    <w:rsid w:val="008A449D"/>
    <w:rPr>
      <w:sz w:val="16"/>
      <w:szCs w:val="16"/>
    </w:rPr>
  </w:style>
  <w:style w:type="paragraph" w:styleId="aa">
    <w:name w:val="annotation text"/>
    <w:basedOn w:val="a"/>
    <w:link w:val="Char3"/>
    <w:uiPriority w:val="99"/>
    <w:semiHidden/>
    <w:unhideWhenUsed/>
    <w:rsid w:val="008A449D"/>
    <w:pPr>
      <w:spacing w:line="240" w:lineRule="auto"/>
    </w:pPr>
    <w:rPr>
      <w:szCs w:val="20"/>
    </w:rPr>
  </w:style>
  <w:style w:type="character" w:customStyle="1" w:styleId="Char3">
    <w:name w:val="메모 텍스트 Char"/>
    <w:basedOn w:val="a0"/>
    <w:link w:val="aa"/>
    <w:uiPriority w:val="99"/>
    <w:semiHidden/>
    <w:rsid w:val="008A449D"/>
    <w:rPr>
      <w:szCs w:val="20"/>
    </w:rPr>
  </w:style>
  <w:style w:type="paragraph" w:styleId="ab">
    <w:name w:val="annotation subject"/>
    <w:basedOn w:val="aa"/>
    <w:next w:val="aa"/>
    <w:link w:val="Char4"/>
    <w:uiPriority w:val="99"/>
    <w:semiHidden/>
    <w:unhideWhenUsed/>
    <w:rsid w:val="008A449D"/>
    <w:rPr>
      <w:b/>
      <w:bCs/>
    </w:rPr>
  </w:style>
  <w:style w:type="character" w:customStyle="1" w:styleId="Char4">
    <w:name w:val="메모 주제 Char"/>
    <w:basedOn w:val="Char3"/>
    <w:link w:val="ab"/>
    <w:uiPriority w:val="99"/>
    <w:semiHidden/>
    <w:rsid w:val="008A449D"/>
    <w:rPr>
      <w:b/>
      <w:bCs/>
      <w:szCs w:val="20"/>
    </w:rPr>
  </w:style>
  <w:style w:type="paragraph" w:styleId="ac">
    <w:name w:val="Normal (Web)"/>
    <w:basedOn w:val="a"/>
    <w:uiPriority w:val="99"/>
    <w:semiHidden/>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basedOn w:val="a0"/>
    <w:uiPriority w:val="99"/>
    <w:semiHidden/>
    <w:unhideWhenUsed/>
    <w:rsid w:val="00B634FB"/>
    <w:rPr>
      <w:color w:val="800080" w:themeColor="followedHyperlink"/>
      <w:u w:val="single"/>
    </w:rPr>
  </w:style>
  <w:style w:type="character" w:customStyle="1" w:styleId="Char2">
    <w:name w:val="목록 단락 Char"/>
    <w:basedOn w:val="a0"/>
    <w:link w:val="a6"/>
    <w:uiPriority w:val="34"/>
    <w:locked/>
    <w:rsid w:val="00ED52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1C0057"/>
    <w:rPr>
      <w:rFonts w:asciiTheme="majorHAnsi" w:eastAsiaTheme="majorEastAsia" w:hAnsiTheme="majorHAnsi" w:cstheme="majorBidi"/>
      <w:sz w:val="18"/>
      <w:szCs w:val="18"/>
    </w:rPr>
  </w:style>
  <w:style w:type="paragraph" w:styleId="a6">
    <w:name w:val="List Paragraph"/>
    <w:basedOn w:val="a"/>
    <w:link w:val="Char2"/>
    <w:uiPriority w:val="34"/>
    <w:qFormat/>
    <w:rsid w:val="00AA2691"/>
    <w:pPr>
      <w:ind w:leftChars="400" w:left="800"/>
    </w:pPr>
  </w:style>
  <w:style w:type="character" w:styleId="a7">
    <w:name w:val="Hyperlink"/>
    <w:basedOn w:val="a0"/>
    <w:uiPriority w:val="99"/>
    <w:unhideWhenUsed/>
    <w:rsid w:val="00AA2691"/>
    <w:rPr>
      <w:color w:val="0000FF"/>
      <w:u w:val="single"/>
    </w:rPr>
  </w:style>
  <w:style w:type="paragraph" w:styleId="a8">
    <w:name w:val="Revision"/>
    <w:hidden/>
    <w:uiPriority w:val="99"/>
    <w:semiHidden/>
    <w:rsid w:val="008E3D37"/>
    <w:pPr>
      <w:spacing w:after="0" w:line="240" w:lineRule="auto"/>
      <w:jc w:val="left"/>
    </w:pPr>
  </w:style>
  <w:style w:type="character" w:styleId="a9">
    <w:name w:val="annotation reference"/>
    <w:basedOn w:val="a0"/>
    <w:uiPriority w:val="99"/>
    <w:semiHidden/>
    <w:unhideWhenUsed/>
    <w:rsid w:val="008A449D"/>
    <w:rPr>
      <w:sz w:val="16"/>
      <w:szCs w:val="16"/>
    </w:rPr>
  </w:style>
  <w:style w:type="paragraph" w:styleId="aa">
    <w:name w:val="annotation text"/>
    <w:basedOn w:val="a"/>
    <w:link w:val="Char3"/>
    <w:uiPriority w:val="99"/>
    <w:semiHidden/>
    <w:unhideWhenUsed/>
    <w:rsid w:val="008A449D"/>
    <w:pPr>
      <w:spacing w:line="240" w:lineRule="auto"/>
    </w:pPr>
    <w:rPr>
      <w:szCs w:val="20"/>
    </w:rPr>
  </w:style>
  <w:style w:type="character" w:customStyle="1" w:styleId="Char3">
    <w:name w:val="메모 텍스트 Char"/>
    <w:basedOn w:val="a0"/>
    <w:link w:val="aa"/>
    <w:uiPriority w:val="99"/>
    <w:semiHidden/>
    <w:rsid w:val="008A449D"/>
    <w:rPr>
      <w:szCs w:val="20"/>
    </w:rPr>
  </w:style>
  <w:style w:type="paragraph" w:styleId="ab">
    <w:name w:val="annotation subject"/>
    <w:basedOn w:val="aa"/>
    <w:next w:val="aa"/>
    <w:link w:val="Char4"/>
    <w:uiPriority w:val="99"/>
    <w:semiHidden/>
    <w:unhideWhenUsed/>
    <w:rsid w:val="008A449D"/>
    <w:rPr>
      <w:b/>
      <w:bCs/>
    </w:rPr>
  </w:style>
  <w:style w:type="character" w:customStyle="1" w:styleId="Char4">
    <w:name w:val="메모 주제 Char"/>
    <w:basedOn w:val="Char3"/>
    <w:link w:val="ab"/>
    <w:uiPriority w:val="99"/>
    <w:semiHidden/>
    <w:rsid w:val="008A449D"/>
    <w:rPr>
      <w:b/>
      <w:bCs/>
      <w:szCs w:val="20"/>
    </w:rPr>
  </w:style>
  <w:style w:type="paragraph" w:styleId="ac">
    <w:name w:val="Normal (Web)"/>
    <w:basedOn w:val="a"/>
    <w:uiPriority w:val="99"/>
    <w:semiHidden/>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basedOn w:val="a0"/>
    <w:uiPriority w:val="99"/>
    <w:semiHidden/>
    <w:unhideWhenUsed/>
    <w:rsid w:val="00B634FB"/>
    <w:rPr>
      <w:color w:val="800080" w:themeColor="followedHyperlink"/>
      <w:u w:val="single"/>
    </w:rPr>
  </w:style>
  <w:style w:type="character" w:customStyle="1" w:styleId="Char2">
    <w:name w:val="목록 단락 Char"/>
    <w:basedOn w:val="a0"/>
    <w:link w:val="a6"/>
    <w:uiPriority w:val="34"/>
    <w:locked/>
    <w:rsid w:val="00ED52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37995">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9448935">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lobalpr@hyundai.com"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genesi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E745267B2CBC4BA51DDDC5C1DB4BE8" ma:contentTypeVersion="2" ma:contentTypeDescription="Create a new document." ma:contentTypeScope="" ma:versionID="06d1f1dbb0f859ea15c1bb7dfb380522">
  <xsd:schema xmlns:xsd="http://www.w3.org/2001/XMLSchema" xmlns:xs="http://www.w3.org/2001/XMLSchema" xmlns:p="http://schemas.microsoft.com/office/2006/metadata/properties" xmlns:ns2="fcc3afd7-c458-43f4-ad6a-fadd62c80575" targetNamespace="http://schemas.microsoft.com/office/2006/metadata/properties" ma:root="true" ma:fieldsID="76e81b0806d50ac01a9fd4fc209b0d42" ns2:_="">
    <xsd:import namespace="fcc3afd7-c458-43f4-ad6a-fadd62c8057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3afd7-c458-43f4-ad6a-fadd62c8057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2.xml><?xml version="1.0" encoding="utf-8"?>
<ds:datastoreItem xmlns:ds="http://schemas.openxmlformats.org/officeDocument/2006/customXml" ds:itemID="{C5E8275F-FAF5-42BF-B964-606ABA8CAFE7}">
  <ds:schemaRefs>
    <ds:schemaRef ds:uri="http://purl.org/dc/dcmitype/"/>
    <ds:schemaRef ds:uri="http://purl.org/dc/elements/1.1/"/>
    <ds:schemaRef ds:uri="http://schemas.microsoft.com/office/2006/documentManagement/types"/>
    <ds:schemaRef ds:uri="http://schemas.microsoft.com/office/infopath/2007/PartnerControls"/>
    <ds:schemaRef ds:uri="fcc3afd7-c458-43f4-ad6a-fadd62c80575"/>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EA92C22B-EFFD-4A09-888E-8C703CAD9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3afd7-c458-43f4-ad6a-fadd62c80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C2D103-39C4-4E8E-ACD2-697C28A9A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1</Words>
  <Characters>2742</Characters>
  <Application>Microsoft Office Word</Application>
  <DocSecurity>0</DocSecurity>
  <Lines>22</Lines>
  <Paragraphs>6</Paragraphs>
  <ScaleCrop>false</ScaleCrop>
  <HeadingPairs>
    <vt:vector size="6" baseType="variant">
      <vt:variant>
        <vt:lpstr>제목</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HMCIS</Company>
  <LinksUpToDate>false</LinksUpToDate>
  <CharactersWithSpaces>3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PR</dc:creator>
  <cp:lastModifiedBy>박지현</cp:lastModifiedBy>
  <cp:revision>5</cp:revision>
  <cp:lastPrinted>2017-06-21T05:09:00Z</cp:lastPrinted>
  <dcterms:created xsi:type="dcterms:W3CDTF">2017-08-31T06:39:00Z</dcterms:created>
  <dcterms:modified xsi:type="dcterms:W3CDTF">2017-09-04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745267B2CBC4BA51DDDC5C1DB4BE8</vt:lpwstr>
  </property>
</Properties>
</file>